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ACDB92" w14:textId="77777777" w:rsidR="00A92883" w:rsidRPr="00CF7981" w:rsidRDefault="00A92883" w:rsidP="00A92883">
      <w:pPr>
        <w:pStyle w:val="Heading1"/>
        <w:jc w:val="center"/>
        <w:rPr>
          <w:b/>
        </w:rPr>
      </w:pPr>
      <w:r w:rsidRPr="00AF4F50">
        <w:t>Game Design Document (GDD)</w:t>
      </w:r>
      <w:r>
        <w:rPr>
          <w:b/>
        </w:rPr>
        <w:t xml:space="preserve">: </w:t>
      </w:r>
      <w:r>
        <w:t>School Daydream</w:t>
      </w:r>
    </w:p>
    <w:p w14:paraId="4D704681" w14:textId="77777777" w:rsidR="00A92883" w:rsidRDefault="00A92883" w:rsidP="00A92883">
      <w:pPr>
        <w:pStyle w:val="Heading2"/>
        <w:jc w:val="center"/>
        <w:rPr>
          <w:color w:val="8496B0" w:themeColor="text2" w:themeTint="99"/>
        </w:rPr>
      </w:pPr>
      <w:r>
        <w:rPr>
          <w:noProof/>
          <w:color w:val="8496B0" w:themeColor="text2" w:themeTint="99"/>
        </w:rPr>
        <w:drawing>
          <wp:inline distT="0" distB="0" distL="0" distR="0" wp14:anchorId="0045AC6C" wp14:editId="0BF4592B">
            <wp:extent cx="5943600" cy="267462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B43A" w14:textId="77777777" w:rsidR="00A92883" w:rsidRPr="009C0D91" w:rsidRDefault="00A92883" w:rsidP="00A92883">
      <w:pPr>
        <w:pStyle w:val="Heading2"/>
        <w:jc w:val="right"/>
        <w:rPr>
          <w:b w:val="0"/>
          <w:i/>
          <w:color w:val="8496B0" w:themeColor="text2" w:themeTint="99"/>
          <w:sz w:val="16"/>
          <w:szCs w:val="16"/>
          <w:u w:val="none"/>
        </w:rPr>
      </w:pPr>
      <w:r>
        <w:rPr>
          <w:b w:val="0"/>
          <w:i/>
          <w:color w:val="323E4F" w:themeColor="text2" w:themeShade="BF"/>
          <w:sz w:val="16"/>
          <w:szCs w:val="16"/>
          <w:u w:val="none"/>
        </w:rPr>
        <w:t>Courtesy of Myself (2020)</w:t>
      </w:r>
    </w:p>
    <w:p w14:paraId="2B080E75" w14:textId="77777777" w:rsidR="00A92883" w:rsidRDefault="00A92883" w:rsidP="00A92883">
      <w:pPr>
        <w:pStyle w:val="Heading2"/>
        <w:rPr>
          <w:color w:val="000000" w:themeColor="text1"/>
        </w:rPr>
      </w:pPr>
      <w:r w:rsidRPr="004610C3">
        <w:rPr>
          <w:color w:val="000000" w:themeColor="text1"/>
        </w:rPr>
        <w:t>Game Identity / Mantra</w:t>
      </w:r>
    </w:p>
    <w:p w14:paraId="6F1F5BDE" w14:textId="79DAD1F8" w:rsidR="00A92883" w:rsidRPr="00D94416" w:rsidRDefault="00A92883" w:rsidP="00A92883">
      <w:pPr>
        <w:pStyle w:val="Heading2"/>
        <w:rPr>
          <w:b w:val="0"/>
          <w:bCs/>
          <w:color w:val="000000" w:themeColor="text1"/>
          <w:u w:val="none"/>
        </w:rPr>
      </w:pPr>
      <w:r w:rsidRPr="00D94416">
        <w:rPr>
          <w:b w:val="0"/>
          <w:bCs/>
          <w:color w:val="000000" w:themeColor="text1"/>
          <w:u w:val="none"/>
        </w:rPr>
        <w:t xml:space="preserve">Play the daydream of a tired student who has dosed off in the middle of class, fighting off their worst nightmare: school! Run across sheets of homework and </w:t>
      </w:r>
      <w:r>
        <w:rPr>
          <w:b w:val="0"/>
          <w:bCs/>
          <w:color w:val="000000" w:themeColor="text1"/>
          <w:u w:val="none"/>
        </w:rPr>
        <w:t>avoid school dangers and nightmares</w:t>
      </w:r>
      <w:r w:rsidRPr="00D94416">
        <w:rPr>
          <w:b w:val="0"/>
          <w:bCs/>
          <w:color w:val="000000" w:themeColor="text1"/>
          <w:u w:val="none"/>
        </w:rPr>
        <w:t xml:space="preserve"> in this 2D Platformer world of a student’s imagination! Be careful, though – you would hate to get </w:t>
      </w:r>
      <w:r w:rsidR="00842DFB">
        <w:rPr>
          <w:b w:val="0"/>
          <w:bCs/>
          <w:color w:val="000000" w:themeColor="text1"/>
          <w:u w:val="none"/>
        </w:rPr>
        <w:t xml:space="preserve">woken up </w:t>
      </w:r>
      <w:r w:rsidRPr="00D94416">
        <w:rPr>
          <w:b w:val="0"/>
          <w:bCs/>
          <w:color w:val="000000" w:themeColor="text1"/>
          <w:u w:val="none"/>
        </w:rPr>
        <w:t>by the teacher!</w:t>
      </w:r>
    </w:p>
    <w:p w14:paraId="21144AC9" w14:textId="77777777" w:rsidR="00A92883" w:rsidRPr="00D94416" w:rsidRDefault="00A92883" w:rsidP="00A92883">
      <w:pPr>
        <w:rPr>
          <w:sz w:val="24"/>
          <w:szCs w:val="24"/>
        </w:rPr>
      </w:pPr>
      <w:r w:rsidRPr="00D94416">
        <w:rPr>
          <w:sz w:val="24"/>
          <w:szCs w:val="24"/>
        </w:rPr>
        <w:t>Single player, side scrolling, platformer, cute, imagination</w:t>
      </w:r>
    </w:p>
    <w:p w14:paraId="2285D3AB" w14:textId="77777777" w:rsidR="00A92883" w:rsidRDefault="00A92883" w:rsidP="00A92883">
      <w:pPr>
        <w:pStyle w:val="Heading2"/>
        <w:rPr>
          <w:color w:val="000000" w:themeColor="text1"/>
        </w:rPr>
      </w:pPr>
      <w:r w:rsidRPr="004610C3">
        <w:rPr>
          <w:color w:val="000000" w:themeColor="text1"/>
        </w:rPr>
        <w:t>Design Pillars</w:t>
      </w:r>
    </w:p>
    <w:p w14:paraId="03160803" w14:textId="77777777" w:rsidR="00A92883" w:rsidRDefault="00A92883" w:rsidP="00A92883">
      <w:pPr>
        <w:pStyle w:val="Heading2"/>
        <w:jc w:val="center"/>
        <w:rPr>
          <w:color w:val="000000" w:themeColor="text1"/>
        </w:rPr>
      </w:pPr>
      <w:r>
        <w:rPr>
          <w:b w:val="0"/>
          <w:i/>
          <w:noProof/>
          <w:color w:val="323E4F" w:themeColor="text2" w:themeShade="BF"/>
          <w:sz w:val="16"/>
          <w:szCs w:val="16"/>
          <w:u w:val="none"/>
        </w:rPr>
        <w:drawing>
          <wp:inline distT="0" distB="0" distL="0" distR="0" wp14:anchorId="380D875D" wp14:editId="7A0EBA3D">
            <wp:extent cx="3535680" cy="617220"/>
            <wp:effectExtent l="19050" t="19050" r="26670" b="11430"/>
            <wp:docPr id="6" name="Picture 6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680" cy="6299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3E1A1A" w14:textId="77777777" w:rsidR="00A92883" w:rsidRPr="00972CC6" w:rsidRDefault="00A92883" w:rsidP="00A92883">
      <w:pPr>
        <w:jc w:val="center"/>
        <w:rPr>
          <w:sz w:val="16"/>
          <w:szCs w:val="16"/>
        </w:rPr>
      </w:pPr>
      <w:r w:rsidRPr="00972CC6">
        <w:rPr>
          <w:sz w:val="16"/>
          <w:szCs w:val="16"/>
        </w:rPr>
        <w:t>Player Color Palette</w:t>
      </w:r>
    </w:p>
    <w:p w14:paraId="0C7C4E70" w14:textId="77777777" w:rsidR="00A92883" w:rsidRDefault="00A92883" w:rsidP="00A92883">
      <w:pPr>
        <w:pStyle w:val="Heading2"/>
        <w:jc w:val="center"/>
        <w:rPr>
          <w:color w:val="000000" w:themeColor="text1"/>
        </w:rPr>
      </w:pPr>
      <w:r>
        <w:rPr>
          <w:b w:val="0"/>
          <w:i/>
          <w:noProof/>
          <w:color w:val="323E4F" w:themeColor="text2" w:themeShade="BF"/>
          <w:sz w:val="16"/>
          <w:szCs w:val="16"/>
          <w:u w:val="none"/>
        </w:rPr>
        <w:lastRenderedPageBreak/>
        <w:drawing>
          <wp:inline distT="0" distB="0" distL="0" distR="0" wp14:anchorId="220BA14F" wp14:editId="333823F3">
            <wp:extent cx="4876800" cy="60960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7D9D3F7" w14:textId="77777777" w:rsidR="00A92883" w:rsidRPr="00972CC6" w:rsidRDefault="00A92883" w:rsidP="00A92883">
      <w:pPr>
        <w:jc w:val="center"/>
        <w:rPr>
          <w:sz w:val="16"/>
          <w:szCs w:val="16"/>
        </w:rPr>
      </w:pPr>
      <w:r w:rsidRPr="00972CC6">
        <w:rPr>
          <w:sz w:val="16"/>
          <w:szCs w:val="16"/>
        </w:rPr>
        <w:t xml:space="preserve"> </w:t>
      </w:r>
      <w:r>
        <w:rPr>
          <w:sz w:val="16"/>
          <w:szCs w:val="16"/>
        </w:rPr>
        <w:t>Game C</w:t>
      </w:r>
      <w:r w:rsidRPr="00972CC6">
        <w:rPr>
          <w:sz w:val="16"/>
          <w:szCs w:val="16"/>
        </w:rPr>
        <w:t>olor Palette</w:t>
      </w:r>
    </w:p>
    <w:p w14:paraId="1AA563D4" w14:textId="77777777" w:rsidR="00A92883" w:rsidRPr="00972CC6" w:rsidRDefault="00A92883" w:rsidP="00A92883"/>
    <w:p w14:paraId="55F37F3A" w14:textId="77777777" w:rsidR="00A92883" w:rsidRPr="00C1222C" w:rsidRDefault="00A92883" w:rsidP="00A92883">
      <w:pPr>
        <w:pStyle w:val="Heading2"/>
        <w:numPr>
          <w:ilvl w:val="0"/>
          <w:numId w:val="1"/>
        </w:numPr>
        <w:spacing w:after="0"/>
        <w:rPr>
          <w:b w:val="0"/>
          <w:bCs/>
          <w:color w:val="000000" w:themeColor="text1"/>
          <w:u w:val="none"/>
        </w:rPr>
      </w:pPr>
      <w:r w:rsidRPr="00C1222C">
        <w:rPr>
          <w:b w:val="0"/>
          <w:bCs/>
          <w:color w:val="000000" w:themeColor="text1"/>
          <w:u w:val="none"/>
        </w:rPr>
        <w:t xml:space="preserve">Main character is a school student daydreaming during </w:t>
      </w:r>
      <w:r>
        <w:rPr>
          <w:b w:val="0"/>
          <w:bCs/>
          <w:color w:val="000000" w:themeColor="text1"/>
          <w:u w:val="none"/>
        </w:rPr>
        <w:t>class</w:t>
      </w:r>
    </w:p>
    <w:p w14:paraId="7964AB49" w14:textId="77777777" w:rsidR="00A92883" w:rsidRPr="00A07854" w:rsidRDefault="00A92883" w:rsidP="00A9288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07854">
        <w:rPr>
          <w:sz w:val="24"/>
          <w:szCs w:val="24"/>
        </w:rPr>
        <w:t>2D horizontal and vertical move set</w:t>
      </w:r>
    </w:p>
    <w:p w14:paraId="260BF9D8" w14:textId="3396D9E0" w:rsidR="00A92883" w:rsidRDefault="00A92883" w:rsidP="00A9288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A07854">
        <w:rPr>
          <w:sz w:val="24"/>
          <w:szCs w:val="24"/>
        </w:rPr>
        <w:t xml:space="preserve">Two stages of gameplay – Main game daydream and </w:t>
      </w:r>
      <w:r w:rsidR="00686458">
        <w:rPr>
          <w:sz w:val="24"/>
          <w:szCs w:val="24"/>
        </w:rPr>
        <w:t xml:space="preserve">boss level </w:t>
      </w:r>
      <w:r w:rsidRPr="00A07854">
        <w:rPr>
          <w:sz w:val="24"/>
          <w:szCs w:val="24"/>
        </w:rPr>
        <w:t>reality</w:t>
      </w:r>
    </w:p>
    <w:p w14:paraId="347CA3B8" w14:textId="77777777" w:rsidR="00A92883" w:rsidRDefault="00A92883" w:rsidP="00A92883">
      <w:pPr>
        <w:rPr>
          <w:sz w:val="24"/>
          <w:szCs w:val="24"/>
        </w:rPr>
      </w:pPr>
    </w:p>
    <w:p w14:paraId="2CA191ED" w14:textId="20438C47" w:rsidR="00A92883" w:rsidRDefault="00B63BED" w:rsidP="00A9288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A693E0F" wp14:editId="1085B15E">
            <wp:extent cx="2744542" cy="1500922"/>
            <wp:effectExtent l="0" t="0" r="0" b="0"/>
            <wp:docPr id="21" name="Picture 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3657" cy="1522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00E5" w14:textId="77777777" w:rsidR="00A92883" w:rsidRDefault="00A92883" w:rsidP="00A92883">
      <w:pPr>
        <w:jc w:val="center"/>
        <w:rPr>
          <w:sz w:val="16"/>
          <w:szCs w:val="16"/>
        </w:rPr>
      </w:pPr>
      <w:r>
        <w:rPr>
          <w:sz w:val="16"/>
          <w:szCs w:val="16"/>
        </w:rPr>
        <w:t>(Player) Sleeping Student in Dream Idle</w:t>
      </w:r>
    </w:p>
    <w:p w14:paraId="29F73C31" w14:textId="50771189" w:rsidR="00A92883" w:rsidRDefault="00B63BED" w:rsidP="00A9288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2E885B2" wp14:editId="554F710F">
            <wp:extent cx="5181603" cy="1295400"/>
            <wp:effectExtent l="0" t="0" r="0" b="0"/>
            <wp:docPr id="22" name="Picture 22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, clip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058" cy="129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CE5F7" w14:textId="77777777" w:rsidR="00A92883" w:rsidRDefault="00A92883" w:rsidP="00A92883">
      <w:pPr>
        <w:jc w:val="center"/>
        <w:rPr>
          <w:sz w:val="16"/>
          <w:szCs w:val="16"/>
        </w:rPr>
      </w:pPr>
      <w:r>
        <w:rPr>
          <w:sz w:val="16"/>
          <w:szCs w:val="16"/>
        </w:rPr>
        <w:t>(Player) Sleeping Student in Dream Walking</w:t>
      </w:r>
    </w:p>
    <w:p w14:paraId="2B9EF71E" w14:textId="5F0A165D" w:rsidR="00A92883" w:rsidRDefault="00B63BED" w:rsidP="00A92883">
      <w:pPr>
        <w:jc w:val="center"/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0BEB283B" wp14:editId="709DD971">
            <wp:extent cx="1386840" cy="1875950"/>
            <wp:effectExtent l="0" t="0" r="0" b="0"/>
            <wp:docPr id="23" name="Picture 23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ext, clip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555"/>
                    <a:stretch/>
                  </pic:blipFill>
                  <pic:spPr bwMode="auto">
                    <a:xfrm>
                      <a:off x="0" y="0"/>
                      <a:ext cx="1402673" cy="1897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 wp14:anchorId="2108DD5B" wp14:editId="24AB426E">
            <wp:extent cx="1478280" cy="1478280"/>
            <wp:effectExtent l="0" t="0" r="0" b="0"/>
            <wp:docPr id="24" name="Picture 2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, clip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250" cy="147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B1132" w14:textId="77777777" w:rsidR="00A92883" w:rsidRDefault="00A92883" w:rsidP="00A92883">
      <w:pPr>
        <w:jc w:val="center"/>
        <w:rPr>
          <w:sz w:val="16"/>
          <w:szCs w:val="16"/>
        </w:rPr>
      </w:pPr>
      <w:r>
        <w:rPr>
          <w:sz w:val="16"/>
          <w:szCs w:val="16"/>
        </w:rPr>
        <w:t>(Player) Sleeping Student in Dream Parachuting/Jumping</w:t>
      </w:r>
    </w:p>
    <w:p w14:paraId="684F4FBA" w14:textId="77777777" w:rsidR="00A92883" w:rsidRPr="001E51E4" w:rsidRDefault="00A92883" w:rsidP="00A92883">
      <w:pPr>
        <w:jc w:val="center"/>
        <w:rPr>
          <w:sz w:val="24"/>
          <w:szCs w:val="24"/>
        </w:rPr>
      </w:pPr>
    </w:p>
    <w:p w14:paraId="45B284FC" w14:textId="77777777" w:rsidR="00A92883" w:rsidRPr="004610C3" w:rsidRDefault="00A92883" w:rsidP="00A92883">
      <w:pPr>
        <w:pStyle w:val="Heading2"/>
        <w:rPr>
          <w:color w:val="000000" w:themeColor="text1"/>
        </w:rPr>
      </w:pPr>
      <w:r w:rsidRPr="004610C3">
        <w:rPr>
          <w:color w:val="000000" w:themeColor="text1"/>
        </w:rPr>
        <w:lastRenderedPageBreak/>
        <w:t>Genre/Story/Mechanics</w:t>
      </w:r>
    </w:p>
    <w:p w14:paraId="225483A5" w14:textId="5DE924D6" w:rsidR="00E80A0F" w:rsidRDefault="0017243D" w:rsidP="0017243D">
      <w:pPr>
        <w:pStyle w:val="Heading2"/>
        <w:jc w:val="center"/>
        <w:rPr>
          <w:b w:val="0"/>
          <w:bCs/>
          <w:color w:val="000000" w:themeColor="text1"/>
          <w:u w:val="none"/>
        </w:rPr>
      </w:pPr>
      <w:r>
        <w:rPr>
          <w:b w:val="0"/>
          <w:bCs/>
          <w:noProof/>
          <w:color w:val="000000" w:themeColor="text1"/>
          <w:u w:val="none"/>
        </w:rPr>
        <w:drawing>
          <wp:inline distT="0" distB="0" distL="0" distR="0" wp14:anchorId="7F367199" wp14:editId="7EBED767">
            <wp:extent cx="3756145" cy="1676400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8888" cy="168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6FD08" w14:textId="564AF0C1" w:rsidR="0017243D" w:rsidRDefault="0017243D" w:rsidP="0017243D">
      <w:pPr>
        <w:jc w:val="center"/>
        <w:rPr>
          <w:sz w:val="16"/>
          <w:szCs w:val="16"/>
        </w:rPr>
      </w:pPr>
      <w:r>
        <w:tab/>
      </w:r>
      <w:r w:rsidR="00154FC4">
        <w:rPr>
          <w:sz w:val="16"/>
          <w:szCs w:val="16"/>
        </w:rPr>
        <w:t>Game T</w:t>
      </w:r>
      <w:r>
        <w:rPr>
          <w:sz w:val="16"/>
          <w:szCs w:val="16"/>
        </w:rPr>
        <w:t>itle</w:t>
      </w:r>
    </w:p>
    <w:p w14:paraId="1402FCB3" w14:textId="77777777" w:rsidR="00575B29" w:rsidRDefault="00575B29" w:rsidP="0017243D">
      <w:pPr>
        <w:jc w:val="center"/>
        <w:rPr>
          <w:sz w:val="16"/>
          <w:szCs w:val="16"/>
        </w:rPr>
      </w:pPr>
    </w:p>
    <w:p w14:paraId="6F74AD35" w14:textId="4DB7EE1F" w:rsidR="00575B29" w:rsidRDefault="00575B29" w:rsidP="0017243D">
      <w:pPr>
        <w:jc w:val="center"/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 wp14:anchorId="05E0255C" wp14:editId="228E71FE">
            <wp:extent cx="3591733" cy="2176145"/>
            <wp:effectExtent l="0" t="0" r="8890" b="0"/>
            <wp:docPr id="9" name="Picture 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 up of a sig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3269" cy="2189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6F4BA" w14:textId="73D7CD0D" w:rsidR="00575B29" w:rsidRPr="0017243D" w:rsidRDefault="00575B29" w:rsidP="0017243D">
      <w:pPr>
        <w:jc w:val="center"/>
        <w:rPr>
          <w:sz w:val="16"/>
          <w:szCs w:val="16"/>
        </w:rPr>
      </w:pPr>
      <w:r>
        <w:rPr>
          <w:sz w:val="16"/>
          <w:szCs w:val="16"/>
        </w:rPr>
        <w:t>Team Splash</w:t>
      </w:r>
    </w:p>
    <w:p w14:paraId="6CA49F65" w14:textId="1B0ED029" w:rsidR="00A92883" w:rsidRPr="00A07854" w:rsidRDefault="00A92883" w:rsidP="00A92883">
      <w:pPr>
        <w:pStyle w:val="Heading2"/>
        <w:rPr>
          <w:b w:val="0"/>
          <w:bCs/>
          <w:color w:val="000000" w:themeColor="text1"/>
          <w:u w:val="none"/>
        </w:rPr>
      </w:pPr>
      <w:r w:rsidRPr="00A07854">
        <w:rPr>
          <w:b w:val="0"/>
          <w:bCs/>
          <w:color w:val="000000" w:themeColor="text1"/>
          <w:u w:val="none"/>
        </w:rPr>
        <w:t>Genre/Story:</w:t>
      </w:r>
    </w:p>
    <w:p w14:paraId="0283DC75" w14:textId="0484C285" w:rsidR="00A92883" w:rsidRPr="00A07854" w:rsidRDefault="00A92883" w:rsidP="00A92883">
      <w:pPr>
        <w:pStyle w:val="Heading2"/>
        <w:numPr>
          <w:ilvl w:val="0"/>
          <w:numId w:val="2"/>
        </w:numPr>
        <w:spacing w:after="0"/>
        <w:rPr>
          <w:b w:val="0"/>
          <w:bCs/>
          <w:color w:val="000000" w:themeColor="text1"/>
          <w:u w:val="none"/>
        </w:rPr>
      </w:pPr>
      <w:r>
        <w:rPr>
          <w:b w:val="0"/>
          <w:bCs/>
          <w:color w:val="000000" w:themeColor="text1"/>
          <w:u w:val="none"/>
        </w:rPr>
        <w:t>Takes place in a m</w:t>
      </w:r>
      <w:r w:rsidRPr="00A07854">
        <w:rPr>
          <w:b w:val="0"/>
          <w:bCs/>
          <w:color w:val="000000" w:themeColor="text1"/>
          <w:u w:val="none"/>
        </w:rPr>
        <w:t>odern-day school setting</w:t>
      </w:r>
    </w:p>
    <w:p w14:paraId="17AD243C" w14:textId="3C549BC3" w:rsidR="00A92883" w:rsidRPr="00A07854" w:rsidRDefault="00A92883" w:rsidP="00A9288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 student is d</w:t>
      </w:r>
      <w:r w:rsidRPr="00A07854">
        <w:rPr>
          <w:sz w:val="24"/>
          <w:szCs w:val="24"/>
        </w:rPr>
        <w:t xml:space="preserve">aydreaming </w:t>
      </w:r>
      <w:r>
        <w:rPr>
          <w:sz w:val="24"/>
          <w:szCs w:val="24"/>
        </w:rPr>
        <w:t xml:space="preserve">about school after they have fallen asleep in class. The student dreams about running across sheets of </w:t>
      </w:r>
      <w:r w:rsidR="007E0A3C">
        <w:rPr>
          <w:sz w:val="24"/>
          <w:szCs w:val="24"/>
        </w:rPr>
        <w:t xml:space="preserve">work </w:t>
      </w:r>
      <w:r>
        <w:rPr>
          <w:sz w:val="24"/>
          <w:szCs w:val="24"/>
        </w:rPr>
        <w:t xml:space="preserve">paper with some added dream effects as well, such as cloud platforms. </w:t>
      </w:r>
      <w:r w:rsidR="005247D8">
        <w:rPr>
          <w:sz w:val="24"/>
          <w:szCs w:val="24"/>
        </w:rPr>
        <w:t>When the student completes th</w:t>
      </w:r>
      <w:r w:rsidR="00223EF7">
        <w:rPr>
          <w:sz w:val="24"/>
          <w:szCs w:val="24"/>
        </w:rPr>
        <w:t>e</w:t>
      </w:r>
      <w:r w:rsidR="005247D8">
        <w:rPr>
          <w:sz w:val="24"/>
          <w:szCs w:val="24"/>
        </w:rPr>
        <w:t xml:space="preserve"> level, </w:t>
      </w:r>
      <w:r>
        <w:rPr>
          <w:sz w:val="24"/>
          <w:szCs w:val="24"/>
        </w:rPr>
        <w:t xml:space="preserve">they are woken up by their teacher with a question, which enters the player into </w:t>
      </w:r>
      <w:r w:rsidR="005247D8">
        <w:rPr>
          <w:sz w:val="24"/>
          <w:szCs w:val="24"/>
        </w:rPr>
        <w:t>the Boss Level</w:t>
      </w:r>
      <w:r>
        <w:rPr>
          <w:sz w:val="24"/>
          <w:szCs w:val="24"/>
        </w:rPr>
        <w:t xml:space="preserve">. </w:t>
      </w:r>
      <w:r w:rsidR="00FA3369">
        <w:rPr>
          <w:sz w:val="24"/>
          <w:szCs w:val="24"/>
        </w:rPr>
        <w:t>If they lose the Boss Level, they are given a certain number of retries based on how many coins they collected in the main level.</w:t>
      </w:r>
    </w:p>
    <w:p w14:paraId="6853E052" w14:textId="73E83E14" w:rsidR="00A92883" w:rsidRPr="00A07854" w:rsidRDefault="00A92883" w:rsidP="00A9288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he premise of the game is to </w:t>
      </w:r>
      <w:r w:rsidRPr="00A07854">
        <w:rPr>
          <w:sz w:val="24"/>
          <w:szCs w:val="24"/>
        </w:rPr>
        <w:t xml:space="preserve">finish the level </w:t>
      </w:r>
      <w:r w:rsidR="007353BC">
        <w:rPr>
          <w:sz w:val="24"/>
          <w:szCs w:val="24"/>
        </w:rPr>
        <w:t>WITHOUT</w:t>
      </w:r>
      <w:r>
        <w:rPr>
          <w:sz w:val="24"/>
          <w:szCs w:val="24"/>
        </w:rPr>
        <w:t xml:space="preserve"> losing all your health in the main game AND failing the </w:t>
      </w:r>
      <w:r w:rsidR="00842DFB">
        <w:rPr>
          <w:sz w:val="24"/>
          <w:szCs w:val="24"/>
        </w:rPr>
        <w:t>boss level</w:t>
      </w:r>
      <w:r w:rsidR="007353BC">
        <w:rPr>
          <w:sz w:val="24"/>
          <w:szCs w:val="24"/>
        </w:rPr>
        <w:t xml:space="preserve"> after all retry attempts</w:t>
      </w:r>
      <w:r>
        <w:rPr>
          <w:sz w:val="24"/>
          <w:szCs w:val="24"/>
        </w:rPr>
        <w:t xml:space="preserve">. There will be </w:t>
      </w:r>
      <w:r w:rsidR="00FA3369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checkpoint </w:t>
      </w:r>
      <w:r w:rsidR="00FA3369">
        <w:rPr>
          <w:sz w:val="24"/>
          <w:szCs w:val="24"/>
        </w:rPr>
        <w:t>within</w:t>
      </w:r>
      <w:r>
        <w:rPr>
          <w:sz w:val="24"/>
          <w:szCs w:val="24"/>
        </w:rPr>
        <w:t xml:space="preserve"> the </w:t>
      </w:r>
      <w:r w:rsidR="00FA3369">
        <w:rPr>
          <w:sz w:val="24"/>
          <w:szCs w:val="24"/>
        </w:rPr>
        <w:t xml:space="preserve">main </w:t>
      </w:r>
      <w:r>
        <w:rPr>
          <w:sz w:val="24"/>
          <w:szCs w:val="24"/>
        </w:rPr>
        <w:t>level</w:t>
      </w:r>
      <w:r w:rsidR="00FA3369">
        <w:rPr>
          <w:sz w:val="24"/>
          <w:szCs w:val="24"/>
        </w:rPr>
        <w:t>.</w:t>
      </w:r>
    </w:p>
    <w:p w14:paraId="2A36E9AA" w14:textId="77777777" w:rsidR="00A92883" w:rsidRPr="00A07854" w:rsidRDefault="00A92883" w:rsidP="00A92883">
      <w:pPr>
        <w:rPr>
          <w:sz w:val="24"/>
          <w:szCs w:val="24"/>
        </w:rPr>
      </w:pPr>
    </w:p>
    <w:p w14:paraId="6F285CEE" w14:textId="2110939A" w:rsidR="00F362AC" w:rsidRDefault="00F362AC" w:rsidP="00A92883">
      <w:pPr>
        <w:rPr>
          <w:sz w:val="24"/>
          <w:szCs w:val="24"/>
        </w:rPr>
      </w:pPr>
    </w:p>
    <w:p w14:paraId="13FB376A" w14:textId="77777777" w:rsidR="004C16F3" w:rsidRDefault="004C16F3" w:rsidP="00A92883">
      <w:pPr>
        <w:rPr>
          <w:sz w:val="24"/>
          <w:szCs w:val="24"/>
        </w:rPr>
      </w:pPr>
    </w:p>
    <w:p w14:paraId="17AEDBAD" w14:textId="04EC0FD7" w:rsidR="00A92883" w:rsidRDefault="00A92883" w:rsidP="00A92883">
      <w:pPr>
        <w:rPr>
          <w:sz w:val="24"/>
          <w:szCs w:val="24"/>
        </w:rPr>
      </w:pPr>
      <w:r w:rsidRPr="00A07854">
        <w:rPr>
          <w:sz w:val="24"/>
          <w:szCs w:val="24"/>
        </w:rPr>
        <w:lastRenderedPageBreak/>
        <w:t>Mechanics:</w:t>
      </w:r>
    </w:p>
    <w:p w14:paraId="25588516" w14:textId="588A1C3B" w:rsidR="00981183" w:rsidRPr="00A07854" w:rsidRDefault="00981183" w:rsidP="00A92883">
      <w:pPr>
        <w:rPr>
          <w:sz w:val="24"/>
          <w:szCs w:val="24"/>
        </w:rPr>
      </w:pPr>
      <w:r>
        <w:rPr>
          <w:sz w:val="24"/>
          <w:szCs w:val="24"/>
        </w:rPr>
        <w:t>Camera stats – Size: 4.3</w:t>
      </w:r>
    </w:p>
    <w:p w14:paraId="2A2E492D" w14:textId="77777777" w:rsidR="00A92883" w:rsidRDefault="00A92883" w:rsidP="00A92883">
      <w:pPr>
        <w:rPr>
          <w:sz w:val="24"/>
          <w:szCs w:val="24"/>
        </w:rPr>
      </w:pPr>
      <w:r>
        <w:rPr>
          <w:sz w:val="24"/>
          <w:szCs w:val="24"/>
        </w:rPr>
        <w:t xml:space="preserve">Main Game: </w:t>
      </w:r>
      <w:r w:rsidRPr="00A07854">
        <w:rPr>
          <w:sz w:val="24"/>
          <w:szCs w:val="24"/>
        </w:rPr>
        <w:t xml:space="preserve">2D Side scroller, normal gravity, </w:t>
      </w:r>
      <w:r>
        <w:rPr>
          <w:sz w:val="24"/>
          <w:szCs w:val="24"/>
        </w:rPr>
        <w:t>jumping, climbing, running, attacking, parachuting</w:t>
      </w:r>
    </w:p>
    <w:p w14:paraId="4CBA0835" w14:textId="017F7D95" w:rsidR="00A92883" w:rsidRPr="00A07854" w:rsidRDefault="009B4A58" w:rsidP="00A92883">
      <w:pPr>
        <w:rPr>
          <w:sz w:val="24"/>
          <w:szCs w:val="24"/>
        </w:rPr>
      </w:pPr>
      <w:r>
        <w:rPr>
          <w:sz w:val="24"/>
          <w:szCs w:val="24"/>
        </w:rPr>
        <w:t>Boss Level</w:t>
      </w:r>
      <w:r w:rsidR="00A92883">
        <w:rPr>
          <w:sz w:val="24"/>
          <w:szCs w:val="24"/>
        </w:rPr>
        <w:t>: Just arrow keys (DDR-style minigame)</w:t>
      </w:r>
    </w:p>
    <w:p w14:paraId="17D9B053" w14:textId="77777777" w:rsidR="00A92883" w:rsidRPr="004610C3" w:rsidRDefault="00A92883" w:rsidP="00A92883">
      <w:pPr>
        <w:pStyle w:val="Heading2"/>
        <w:rPr>
          <w:color w:val="000000" w:themeColor="text1"/>
        </w:rPr>
      </w:pPr>
      <w:r w:rsidRPr="004610C3">
        <w:rPr>
          <w:color w:val="000000" w:themeColor="text1"/>
        </w:rPr>
        <w:t>Features</w:t>
      </w:r>
    </w:p>
    <w:p w14:paraId="154E162E" w14:textId="707FAF5B" w:rsidR="00A92883" w:rsidRDefault="00453DFF" w:rsidP="00A92883">
      <w:pPr>
        <w:pStyle w:val="Heading2"/>
        <w:spacing w:before="0" w:after="0"/>
        <w:rPr>
          <w:b w:val="0"/>
          <w:bCs/>
          <w:color w:val="000000" w:themeColor="text1"/>
          <w:u w:val="none"/>
        </w:rPr>
      </w:pPr>
      <w:r>
        <w:rPr>
          <w:b w:val="0"/>
          <w:bCs/>
          <w:color w:val="000000" w:themeColor="text1"/>
          <w:u w:val="none"/>
        </w:rPr>
        <w:t>O</w:t>
      </w:r>
      <w:r w:rsidR="00A92883" w:rsidRPr="00D620D3">
        <w:rPr>
          <w:b w:val="0"/>
          <w:bCs/>
          <w:color w:val="000000" w:themeColor="text1"/>
          <w:u w:val="none"/>
        </w:rPr>
        <w:t>ne level</w:t>
      </w:r>
      <w:r w:rsidR="00A92883">
        <w:rPr>
          <w:b w:val="0"/>
          <w:bCs/>
          <w:color w:val="000000" w:themeColor="text1"/>
          <w:u w:val="none"/>
        </w:rPr>
        <w:t xml:space="preserve"> and boss</w:t>
      </w:r>
      <w:r w:rsidR="00575B29">
        <w:rPr>
          <w:b w:val="0"/>
          <w:bCs/>
          <w:color w:val="000000" w:themeColor="text1"/>
          <w:u w:val="none"/>
        </w:rPr>
        <w:t xml:space="preserve"> encounter</w:t>
      </w:r>
    </w:p>
    <w:p w14:paraId="0C157033" w14:textId="3862F2F0" w:rsidR="00575B29" w:rsidRDefault="00F64508" w:rsidP="00B15A67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81EB54E" wp14:editId="4F33A96B">
            <wp:extent cx="4610100" cy="259613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1599" cy="260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2D545" w14:textId="2C3D7A41" w:rsidR="00B15A67" w:rsidRPr="00B15A67" w:rsidRDefault="00B15A67" w:rsidP="00B15A67">
      <w:pPr>
        <w:jc w:val="center"/>
        <w:rPr>
          <w:sz w:val="16"/>
          <w:szCs w:val="16"/>
        </w:rPr>
      </w:pPr>
      <w:r w:rsidRPr="00B15A67">
        <w:rPr>
          <w:sz w:val="16"/>
          <w:szCs w:val="16"/>
        </w:rPr>
        <w:t>Boss Encounter</w:t>
      </w:r>
    </w:p>
    <w:p w14:paraId="6FB594C3" w14:textId="77777777" w:rsidR="00A92883" w:rsidRDefault="00A92883" w:rsidP="00A92883">
      <w:pPr>
        <w:rPr>
          <w:sz w:val="24"/>
          <w:szCs w:val="24"/>
        </w:rPr>
      </w:pPr>
      <w:r w:rsidRPr="006F0514">
        <w:rPr>
          <w:sz w:val="24"/>
          <w:szCs w:val="24"/>
        </w:rPr>
        <w:t xml:space="preserve">Pencil hazards, Bad Grade </w:t>
      </w:r>
      <w:r>
        <w:rPr>
          <w:sz w:val="24"/>
          <w:szCs w:val="24"/>
        </w:rPr>
        <w:t>h</w:t>
      </w:r>
      <w:r w:rsidRPr="006F0514">
        <w:rPr>
          <w:sz w:val="24"/>
          <w:szCs w:val="24"/>
        </w:rPr>
        <w:t>azard</w:t>
      </w:r>
      <w:r>
        <w:rPr>
          <w:sz w:val="24"/>
          <w:szCs w:val="24"/>
        </w:rPr>
        <w:t>s</w:t>
      </w:r>
    </w:p>
    <w:p w14:paraId="2418E392" w14:textId="77777777" w:rsidR="00A92883" w:rsidRDefault="00A92883" w:rsidP="00A9288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41E4434" wp14:editId="482B75A7">
            <wp:extent cx="1097280" cy="1097280"/>
            <wp:effectExtent l="0" t="0" r="0" b="7620"/>
            <wp:docPr id="14" name="Picture 1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logo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8000" cy="10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64D5DC3" wp14:editId="2112D05E">
            <wp:extent cx="1175385" cy="1175385"/>
            <wp:effectExtent l="0" t="0" r="0" b="0"/>
            <wp:docPr id="15" name="Picture 1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Logo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5698" cy="1175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61BD0" w14:textId="07A718BF" w:rsidR="00A92883" w:rsidRPr="000A46CB" w:rsidRDefault="00A92883" w:rsidP="000A46CB">
      <w:pPr>
        <w:jc w:val="center"/>
        <w:rPr>
          <w:sz w:val="16"/>
          <w:szCs w:val="16"/>
        </w:rPr>
      </w:pPr>
      <w:r w:rsidRPr="00972CC6">
        <w:rPr>
          <w:sz w:val="16"/>
          <w:szCs w:val="16"/>
        </w:rPr>
        <w:t>P</w:t>
      </w:r>
      <w:r>
        <w:rPr>
          <w:sz w:val="16"/>
          <w:szCs w:val="16"/>
        </w:rPr>
        <w:t>encil Hazard, Bad Grade Hazard</w:t>
      </w:r>
    </w:p>
    <w:p w14:paraId="4585CBC5" w14:textId="77777777" w:rsidR="00FA571E" w:rsidRDefault="00FA571E" w:rsidP="00A92883">
      <w:pPr>
        <w:rPr>
          <w:sz w:val="24"/>
          <w:szCs w:val="24"/>
        </w:rPr>
      </w:pPr>
    </w:p>
    <w:p w14:paraId="55F8FF8F" w14:textId="7483A2F7" w:rsidR="00545180" w:rsidRDefault="00545180" w:rsidP="00545180">
      <w:pPr>
        <w:rPr>
          <w:sz w:val="24"/>
          <w:szCs w:val="24"/>
        </w:rPr>
      </w:pPr>
      <w:r>
        <w:rPr>
          <w:sz w:val="24"/>
          <w:szCs w:val="24"/>
        </w:rPr>
        <w:t>Coins scattered throughout the level</w:t>
      </w:r>
    </w:p>
    <w:p w14:paraId="790FE652" w14:textId="48781A91" w:rsidR="00545180" w:rsidRDefault="00545180" w:rsidP="00545180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888A9D1" wp14:editId="380A93D2">
            <wp:extent cx="1301661" cy="1051560"/>
            <wp:effectExtent l="0" t="0" r="0" b="0"/>
            <wp:docPr id="2" name="Picture 2" descr="A picture containing clock,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lock, gam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697" cy="1069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920B6" w14:textId="2533EC56" w:rsidR="00545180" w:rsidRPr="00545180" w:rsidRDefault="00545180" w:rsidP="00545180">
      <w:pPr>
        <w:jc w:val="center"/>
        <w:rPr>
          <w:sz w:val="16"/>
          <w:szCs w:val="16"/>
        </w:rPr>
      </w:pPr>
      <w:r>
        <w:rPr>
          <w:sz w:val="16"/>
          <w:szCs w:val="16"/>
        </w:rPr>
        <w:t>Coin</w:t>
      </w:r>
    </w:p>
    <w:p w14:paraId="1E367EF6" w14:textId="77777777" w:rsidR="00040DB3" w:rsidRDefault="00040DB3" w:rsidP="00A92883">
      <w:pPr>
        <w:rPr>
          <w:sz w:val="24"/>
          <w:szCs w:val="24"/>
        </w:rPr>
      </w:pPr>
    </w:p>
    <w:p w14:paraId="522E96A9" w14:textId="77777777" w:rsidR="00040DB3" w:rsidRDefault="00040DB3" w:rsidP="00A92883">
      <w:pPr>
        <w:rPr>
          <w:sz w:val="24"/>
          <w:szCs w:val="24"/>
        </w:rPr>
      </w:pPr>
    </w:p>
    <w:p w14:paraId="776714CD" w14:textId="77777777" w:rsidR="00040DB3" w:rsidRDefault="00040DB3" w:rsidP="00A92883">
      <w:pPr>
        <w:rPr>
          <w:sz w:val="24"/>
          <w:szCs w:val="24"/>
        </w:rPr>
      </w:pPr>
    </w:p>
    <w:p w14:paraId="3E7E19D6" w14:textId="77777777" w:rsidR="00040DB3" w:rsidRDefault="00040DB3" w:rsidP="00A92883">
      <w:pPr>
        <w:rPr>
          <w:sz w:val="24"/>
          <w:szCs w:val="24"/>
        </w:rPr>
      </w:pPr>
    </w:p>
    <w:p w14:paraId="768DBD22" w14:textId="77777777" w:rsidR="00040DB3" w:rsidRDefault="00040DB3" w:rsidP="00A92883">
      <w:pPr>
        <w:rPr>
          <w:sz w:val="24"/>
          <w:szCs w:val="24"/>
        </w:rPr>
      </w:pPr>
    </w:p>
    <w:p w14:paraId="3FC18865" w14:textId="06B2059B" w:rsidR="00A92883" w:rsidRDefault="00A92883" w:rsidP="00A92883">
      <w:pPr>
        <w:rPr>
          <w:sz w:val="24"/>
          <w:szCs w:val="24"/>
        </w:rPr>
      </w:pPr>
      <w:r w:rsidRPr="006F0514">
        <w:rPr>
          <w:sz w:val="24"/>
          <w:szCs w:val="24"/>
        </w:rPr>
        <w:t>Cloud Platforms, Elevators, and Conveyors</w:t>
      </w:r>
    </w:p>
    <w:p w14:paraId="7E9A7097" w14:textId="77777777" w:rsidR="00A92883" w:rsidRDefault="00A92883" w:rsidP="00A9288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9D06769" wp14:editId="7B1C08FF">
            <wp:extent cx="1082040" cy="1082040"/>
            <wp:effectExtent l="0" t="0" r="3810" b="0"/>
            <wp:docPr id="16" name="Picture 16" descr="A close up of a mounta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close up of a mountai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116" cy="108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E5243" w14:textId="77777777" w:rsidR="00A92883" w:rsidRPr="00972CC6" w:rsidRDefault="00A92883" w:rsidP="00A92883">
      <w:pPr>
        <w:jc w:val="center"/>
        <w:rPr>
          <w:sz w:val="16"/>
          <w:szCs w:val="16"/>
        </w:rPr>
      </w:pPr>
      <w:r>
        <w:rPr>
          <w:sz w:val="16"/>
          <w:szCs w:val="16"/>
        </w:rPr>
        <w:t>Cloud Platform/Elevator/Conveyor</w:t>
      </w:r>
    </w:p>
    <w:p w14:paraId="3D067C21" w14:textId="77777777" w:rsidR="00A92883" w:rsidRDefault="00A92883" w:rsidP="00A92883">
      <w:pPr>
        <w:jc w:val="center"/>
        <w:rPr>
          <w:sz w:val="24"/>
          <w:szCs w:val="24"/>
        </w:rPr>
      </w:pPr>
    </w:p>
    <w:p w14:paraId="3CD4C2C6" w14:textId="77777777" w:rsidR="00A92883" w:rsidRDefault="00A92883" w:rsidP="00A92883">
      <w:pPr>
        <w:rPr>
          <w:sz w:val="24"/>
          <w:szCs w:val="24"/>
        </w:rPr>
      </w:pPr>
      <w:r>
        <w:rPr>
          <w:sz w:val="24"/>
          <w:szCs w:val="24"/>
        </w:rPr>
        <w:t>Bracket Teleporters</w:t>
      </w:r>
      <w:r>
        <w:rPr>
          <w:sz w:val="24"/>
          <w:szCs w:val="24"/>
        </w:rPr>
        <w:tab/>
      </w:r>
    </w:p>
    <w:p w14:paraId="4940F607" w14:textId="77777777" w:rsidR="00A92883" w:rsidRDefault="00A92883" w:rsidP="00A9288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D922761" wp14:editId="6AFDA11B">
            <wp:extent cx="998220" cy="1070380"/>
            <wp:effectExtent l="0" t="0" r="0" b="0"/>
            <wp:docPr id="17" name="Picture 1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shape&#10;&#10;Description automatically generated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31" t="21052" r="25731" b="26900"/>
                    <a:stretch/>
                  </pic:blipFill>
                  <pic:spPr bwMode="auto">
                    <a:xfrm>
                      <a:off x="0" y="0"/>
                      <a:ext cx="1009471" cy="10824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B4B0D" w14:textId="77777777" w:rsidR="00A92883" w:rsidRPr="00972CC6" w:rsidRDefault="00A92883" w:rsidP="00A92883">
      <w:pPr>
        <w:jc w:val="center"/>
        <w:rPr>
          <w:sz w:val="16"/>
          <w:szCs w:val="16"/>
        </w:rPr>
      </w:pPr>
      <w:r>
        <w:rPr>
          <w:sz w:val="16"/>
          <w:szCs w:val="16"/>
        </w:rPr>
        <w:t>Bracket</w:t>
      </w:r>
    </w:p>
    <w:p w14:paraId="03EB09C4" w14:textId="77777777" w:rsidR="00A92883" w:rsidRDefault="00A92883" w:rsidP="00A92883">
      <w:pPr>
        <w:rPr>
          <w:sz w:val="24"/>
          <w:szCs w:val="24"/>
        </w:rPr>
      </w:pPr>
    </w:p>
    <w:p w14:paraId="6AE26816" w14:textId="77777777" w:rsidR="00A92883" w:rsidRDefault="00A92883" w:rsidP="00A92883">
      <w:pPr>
        <w:rPr>
          <w:sz w:val="24"/>
          <w:szCs w:val="24"/>
        </w:rPr>
      </w:pPr>
      <w:r>
        <w:rPr>
          <w:sz w:val="24"/>
          <w:szCs w:val="24"/>
        </w:rPr>
        <w:t>Instructional data delivered via Post-It Notes</w:t>
      </w:r>
    </w:p>
    <w:p w14:paraId="0AC00390" w14:textId="77777777" w:rsidR="00A92883" w:rsidRDefault="00A92883" w:rsidP="00A9288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F1A862A" wp14:editId="5799CEC0">
            <wp:extent cx="1005840" cy="1005840"/>
            <wp:effectExtent l="0" t="0" r="3810" b="0"/>
            <wp:docPr id="18" name="Picture 18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Logo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6500" cy="10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570A0" w14:textId="77777777" w:rsidR="00A92883" w:rsidRPr="00972CC6" w:rsidRDefault="00A92883" w:rsidP="00A92883">
      <w:pPr>
        <w:jc w:val="center"/>
        <w:rPr>
          <w:sz w:val="16"/>
          <w:szCs w:val="16"/>
        </w:rPr>
      </w:pPr>
      <w:r>
        <w:rPr>
          <w:sz w:val="16"/>
          <w:szCs w:val="16"/>
        </w:rPr>
        <w:t>Post-It Note</w:t>
      </w:r>
    </w:p>
    <w:p w14:paraId="7FCE5E46" w14:textId="77777777" w:rsidR="00A92883" w:rsidRPr="006F0514" w:rsidRDefault="00A92883" w:rsidP="00A92883">
      <w:pPr>
        <w:jc w:val="center"/>
        <w:rPr>
          <w:sz w:val="24"/>
          <w:szCs w:val="24"/>
        </w:rPr>
      </w:pPr>
    </w:p>
    <w:p w14:paraId="2C62B5DB" w14:textId="77777777" w:rsidR="000A46CB" w:rsidRDefault="000A46CB" w:rsidP="00A92883">
      <w:pPr>
        <w:rPr>
          <w:sz w:val="24"/>
          <w:szCs w:val="24"/>
        </w:rPr>
      </w:pPr>
    </w:p>
    <w:p w14:paraId="4EAC0ED5" w14:textId="77777777" w:rsidR="008C6BA7" w:rsidRDefault="008C6BA7" w:rsidP="00A92883">
      <w:pPr>
        <w:rPr>
          <w:sz w:val="24"/>
          <w:szCs w:val="24"/>
        </w:rPr>
      </w:pPr>
    </w:p>
    <w:p w14:paraId="2B038D75" w14:textId="235D55AA" w:rsidR="00A92883" w:rsidRDefault="00A92883" w:rsidP="00A92883">
      <w:pPr>
        <w:rPr>
          <w:sz w:val="24"/>
          <w:szCs w:val="24"/>
        </w:rPr>
      </w:pPr>
      <w:r>
        <w:rPr>
          <w:sz w:val="24"/>
          <w:szCs w:val="24"/>
        </w:rPr>
        <w:t>One health pack on the level to heal the player</w:t>
      </w:r>
    </w:p>
    <w:p w14:paraId="42568CCF" w14:textId="77777777" w:rsidR="00A92883" w:rsidRDefault="00A92883" w:rsidP="00A9288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29D7F41" wp14:editId="2F27C2D8">
            <wp:extent cx="1143000" cy="1143000"/>
            <wp:effectExtent l="0" t="0" r="0" b="0"/>
            <wp:docPr id="19" name="Picture 19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logo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750" cy="114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08703" w14:textId="4FC3A5D5" w:rsidR="00E8191D" w:rsidRDefault="00A92883" w:rsidP="007B6ED0">
      <w:pPr>
        <w:jc w:val="center"/>
        <w:rPr>
          <w:sz w:val="16"/>
          <w:szCs w:val="16"/>
        </w:rPr>
      </w:pPr>
      <w:r>
        <w:rPr>
          <w:sz w:val="16"/>
          <w:szCs w:val="16"/>
        </w:rPr>
        <w:t>Lunch (Health Pickup)</w:t>
      </w:r>
    </w:p>
    <w:p w14:paraId="09478138" w14:textId="77777777" w:rsidR="00A92883" w:rsidRDefault="00A92883" w:rsidP="00A92883">
      <w:pPr>
        <w:jc w:val="center"/>
        <w:rPr>
          <w:sz w:val="16"/>
          <w:szCs w:val="16"/>
        </w:rPr>
      </w:pPr>
    </w:p>
    <w:p w14:paraId="173509F4" w14:textId="77777777" w:rsidR="00A92883" w:rsidRPr="00C148FE" w:rsidRDefault="00A92883" w:rsidP="00A92883">
      <w:pPr>
        <w:jc w:val="center"/>
        <w:rPr>
          <w:sz w:val="16"/>
          <w:szCs w:val="16"/>
        </w:rPr>
      </w:pPr>
    </w:p>
    <w:p w14:paraId="5BE3A418" w14:textId="77777777" w:rsidR="00040DB3" w:rsidRDefault="00040DB3" w:rsidP="00A92883">
      <w:pPr>
        <w:rPr>
          <w:sz w:val="24"/>
          <w:szCs w:val="24"/>
        </w:rPr>
      </w:pPr>
    </w:p>
    <w:p w14:paraId="759D6DAD" w14:textId="77777777" w:rsidR="00040DB3" w:rsidRDefault="00040DB3" w:rsidP="00A92883">
      <w:pPr>
        <w:rPr>
          <w:sz w:val="24"/>
          <w:szCs w:val="24"/>
        </w:rPr>
      </w:pPr>
    </w:p>
    <w:p w14:paraId="2152767B" w14:textId="77777777" w:rsidR="00040DB3" w:rsidRDefault="00040DB3" w:rsidP="00A92883">
      <w:pPr>
        <w:rPr>
          <w:sz w:val="24"/>
          <w:szCs w:val="24"/>
        </w:rPr>
      </w:pPr>
    </w:p>
    <w:p w14:paraId="18F90A22" w14:textId="77777777" w:rsidR="00040DB3" w:rsidRDefault="00040DB3" w:rsidP="00A92883">
      <w:pPr>
        <w:rPr>
          <w:sz w:val="24"/>
          <w:szCs w:val="24"/>
        </w:rPr>
      </w:pPr>
    </w:p>
    <w:p w14:paraId="68CB897D" w14:textId="7C31AE4F" w:rsidR="00A92883" w:rsidRDefault="00A92883" w:rsidP="00A92883">
      <w:pPr>
        <w:rPr>
          <w:sz w:val="24"/>
          <w:szCs w:val="24"/>
        </w:rPr>
      </w:pPr>
      <w:r>
        <w:rPr>
          <w:sz w:val="24"/>
          <w:szCs w:val="24"/>
        </w:rPr>
        <w:lastRenderedPageBreak/>
        <w:t>One checkpoint</w:t>
      </w:r>
    </w:p>
    <w:p w14:paraId="636674EC" w14:textId="77777777" w:rsidR="00A92883" w:rsidRDefault="00A92883" w:rsidP="00A9288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36AB754" wp14:editId="5007E9B5">
            <wp:extent cx="1287780" cy="1287780"/>
            <wp:effectExtent l="0" t="0" r="0" b="7620"/>
            <wp:docPr id="20" name="Picture 20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close up of a sig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8625" cy="128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06CE1" w14:textId="77777777" w:rsidR="00A92883" w:rsidRPr="00C148FE" w:rsidRDefault="00A92883" w:rsidP="00A92883">
      <w:pPr>
        <w:jc w:val="center"/>
        <w:rPr>
          <w:sz w:val="16"/>
          <w:szCs w:val="16"/>
        </w:rPr>
      </w:pPr>
      <w:r>
        <w:rPr>
          <w:sz w:val="16"/>
          <w:szCs w:val="16"/>
        </w:rPr>
        <w:t>Checkpoint Flag</w:t>
      </w:r>
    </w:p>
    <w:p w14:paraId="368E871C" w14:textId="77777777" w:rsidR="00A92883" w:rsidRPr="004610C3" w:rsidRDefault="00A92883" w:rsidP="00A92883">
      <w:pPr>
        <w:pStyle w:val="Heading2"/>
        <w:rPr>
          <w:color w:val="000000" w:themeColor="text1"/>
        </w:rPr>
      </w:pPr>
      <w:r w:rsidRPr="004610C3">
        <w:rPr>
          <w:color w:val="000000" w:themeColor="text1"/>
        </w:rPr>
        <w:t>Interface</w:t>
      </w:r>
    </w:p>
    <w:p w14:paraId="14E21C2F" w14:textId="3CF5C1C1" w:rsidR="00A92883" w:rsidRDefault="00F64508" w:rsidP="00A92883">
      <w:pPr>
        <w:pStyle w:val="Heading2"/>
        <w:spacing w:after="0"/>
        <w:rPr>
          <w:b w:val="0"/>
          <w:bCs/>
          <w:color w:val="000000" w:themeColor="text1"/>
          <w:u w:val="none"/>
        </w:rPr>
      </w:pPr>
      <w:r>
        <w:rPr>
          <w:b w:val="0"/>
          <w:bCs/>
          <w:noProof/>
          <w:color w:val="000000" w:themeColor="text1"/>
          <w:u w:val="none"/>
        </w:rPr>
        <w:drawing>
          <wp:inline distT="0" distB="0" distL="0" distR="0" wp14:anchorId="3B16DA30" wp14:editId="7F6DDCF5">
            <wp:extent cx="5814060" cy="3321965"/>
            <wp:effectExtent l="0" t="0" r="0" b="0"/>
            <wp:docPr id="26" name="Picture 2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websit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7125" cy="3323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FF6D7" w14:textId="2DBDA84B" w:rsidR="00A92883" w:rsidRDefault="00A92883" w:rsidP="00A92883">
      <w:pPr>
        <w:pStyle w:val="Heading2"/>
        <w:spacing w:after="0"/>
        <w:rPr>
          <w:b w:val="0"/>
          <w:bCs/>
          <w:color w:val="000000" w:themeColor="text1"/>
          <w:u w:val="none"/>
        </w:rPr>
      </w:pPr>
      <w:r>
        <w:rPr>
          <w:b w:val="0"/>
          <w:bCs/>
          <w:color w:val="000000" w:themeColor="text1"/>
          <w:u w:val="none"/>
        </w:rPr>
        <w:t>Three Cloud Health Icons</w:t>
      </w:r>
      <w:r w:rsidRPr="00D5203B">
        <w:rPr>
          <w:b w:val="0"/>
          <w:bCs/>
          <w:color w:val="000000" w:themeColor="text1"/>
          <w:u w:val="none"/>
        </w:rPr>
        <w:t xml:space="preserve"> in </w:t>
      </w:r>
      <w:r>
        <w:rPr>
          <w:b w:val="0"/>
          <w:bCs/>
          <w:color w:val="000000" w:themeColor="text1"/>
          <w:u w:val="none"/>
        </w:rPr>
        <w:t>day</w:t>
      </w:r>
      <w:r w:rsidRPr="00D5203B">
        <w:rPr>
          <w:b w:val="0"/>
          <w:bCs/>
          <w:color w:val="000000" w:themeColor="text1"/>
          <w:u w:val="none"/>
        </w:rPr>
        <w:t>dream</w:t>
      </w:r>
      <w:r>
        <w:rPr>
          <w:b w:val="0"/>
          <w:bCs/>
          <w:color w:val="000000" w:themeColor="text1"/>
          <w:u w:val="none"/>
        </w:rPr>
        <w:t xml:space="preserve"> main game</w:t>
      </w:r>
    </w:p>
    <w:p w14:paraId="198D5FB0" w14:textId="77777777" w:rsidR="00A92883" w:rsidRPr="00502F83" w:rsidRDefault="00A92883" w:rsidP="00A92883">
      <w:pPr>
        <w:rPr>
          <w:sz w:val="24"/>
          <w:szCs w:val="24"/>
        </w:rPr>
      </w:pPr>
      <w:r w:rsidRPr="00502F83">
        <w:rPr>
          <w:sz w:val="24"/>
          <w:szCs w:val="24"/>
        </w:rPr>
        <w:t xml:space="preserve">Three greyed-out Cloud </w:t>
      </w:r>
      <w:r>
        <w:rPr>
          <w:sz w:val="24"/>
          <w:szCs w:val="24"/>
        </w:rPr>
        <w:t>H</w:t>
      </w:r>
      <w:r w:rsidRPr="00502F83">
        <w:rPr>
          <w:sz w:val="24"/>
          <w:szCs w:val="24"/>
        </w:rPr>
        <w:t>eath Icons</w:t>
      </w:r>
      <w:r>
        <w:rPr>
          <w:sz w:val="24"/>
          <w:szCs w:val="24"/>
        </w:rPr>
        <w:t xml:space="preserve"> behind the others</w:t>
      </w:r>
    </w:p>
    <w:p w14:paraId="5F9CA4A6" w14:textId="11331C32" w:rsidR="00A92883" w:rsidRDefault="00575B29" w:rsidP="00A92883">
      <w:pPr>
        <w:rPr>
          <w:sz w:val="24"/>
          <w:szCs w:val="24"/>
        </w:rPr>
      </w:pPr>
      <w:r>
        <w:rPr>
          <w:sz w:val="24"/>
          <w:szCs w:val="24"/>
        </w:rPr>
        <w:t>Five</w:t>
      </w:r>
      <w:r w:rsidR="00A92883">
        <w:rPr>
          <w:sz w:val="24"/>
          <w:szCs w:val="24"/>
        </w:rPr>
        <w:t xml:space="preserve">-strikes </w:t>
      </w:r>
      <w:r>
        <w:rPr>
          <w:sz w:val="24"/>
          <w:szCs w:val="24"/>
        </w:rPr>
        <w:t>counter in Boss Encounter</w:t>
      </w:r>
    </w:p>
    <w:p w14:paraId="1765599C" w14:textId="45C8BEF9" w:rsidR="00A92883" w:rsidRDefault="00A92883" w:rsidP="00A92883">
      <w:pPr>
        <w:rPr>
          <w:sz w:val="24"/>
          <w:szCs w:val="24"/>
        </w:rPr>
      </w:pPr>
      <w:r>
        <w:rPr>
          <w:sz w:val="24"/>
          <w:szCs w:val="24"/>
        </w:rPr>
        <w:t>Score Incrementor</w:t>
      </w:r>
    </w:p>
    <w:p w14:paraId="41534188" w14:textId="1A8D446F" w:rsidR="00DC140C" w:rsidRPr="00D5203B" w:rsidRDefault="00DC140C" w:rsidP="00A92883">
      <w:pPr>
        <w:rPr>
          <w:sz w:val="24"/>
          <w:szCs w:val="24"/>
        </w:rPr>
      </w:pPr>
      <w:r>
        <w:rPr>
          <w:sz w:val="24"/>
          <w:szCs w:val="24"/>
        </w:rPr>
        <w:t>Retry number based on coin collection number</w:t>
      </w:r>
    </w:p>
    <w:p w14:paraId="262B7F54" w14:textId="77777777" w:rsidR="00A92883" w:rsidRPr="00D5203B" w:rsidRDefault="00A92883" w:rsidP="00A92883">
      <w:pPr>
        <w:rPr>
          <w:sz w:val="24"/>
          <w:szCs w:val="24"/>
        </w:rPr>
      </w:pPr>
      <w:r w:rsidRPr="00D5203B">
        <w:rPr>
          <w:sz w:val="24"/>
          <w:szCs w:val="24"/>
        </w:rPr>
        <w:t>Instructions delivered when relevant</w:t>
      </w:r>
      <w:r>
        <w:rPr>
          <w:sz w:val="24"/>
          <w:szCs w:val="24"/>
        </w:rPr>
        <w:t xml:space="preserve"> with Post-It Notes (moving, parachuting, dodging)</w:t>
      </w:r>
    </w:p>
    <w:p w14:paraId="0D4F9959" w14:textId="24D5DDEC" w:rsidR="00A92883" w:rsidRPr="00D5203B" w:rsidRDefault="00A92883" w:rsidP="00575B29">
      <w:pPr>
        <w:rPr>
          <w:sz w:val="24"/>
          <w:szCs w:val="24"/>
        </w:rPr>
      </w:pPr>
      <w:r>
        <w:rPr>
          <w:sz w:val="24"/>
          <w:szCs w:val="24"/>
        </w:rPr>
        <w:t>Escape Key Exit</w:t>
      </w:r>
    </w:p>
    <w:p w14:paraId="41BAB570" w14:textId="77777777" w:rsidR="00A92883" w:rsidRPr="004610C3" w:rsidRDefault="00A92883" w:rsidP="00A92883">
      <w:pPr>
        <w:pStyle w:val="Heading2"/>
        <w:rPr>
          <w:color w:val="000000" w:themeColor="text1"/>
        </w:rPr>
      </w:pPr>
      <w:r w:rsidRPr="004610C3">
        <w:rPr>
          <w:color w:val="000000" w:themeColor="text1"/>
        </w:rPr>
        <w:lastRenderedPageBreak/>
        <w:t>Art Style</w:t>
      </w:r>
    </w:p>
    <w:p w14:paraId="32CF55D1" w14:textId="77777777" w:rsidR="00A92883" w:rsidRPr="00DC354A" w:rsidRDefault="00A92883" w:rsidP="00A92883">
      <w:pPr>
        <w:pStyle w:val="Heading2"/>
        <w:spacing w:after="0"/>
        <w:rPr>
          <w:b w:val="0"/>
          <w:bCs/>
          <w:color w:val="000000" w:themeColor="text1"/>
          <w:u w:val="none"/>
        </w:rPr>
      </w:pPr>
      <w:r w:rsidRPr="00DC354A">
        <w:rPr>
          <w:b w:val="0"/>
          <w:bCs/>
          <w:color w:val="000000" w:themeColor="text1"/>
          <w:u w:val="none"/>
        </w:rPr>
        <w:t>Most background</w:t>
      </w:r>
      <w:r>
        <w:rPr>
          <w:b w:val="0"/>
          <w:bCs/>
          <w:color w:val="000000" w:themeColor="text1"/>
          <w:u w:val="none"/>
        </w:rPr>
        <w:t>s</w:t>
      </w:r>
      <w:r w:rsidRPr="00DC354A">
        <w:rPr>
          <w:b w:val="0"/>
          <w:bCs/>
          <w:color w:val="000000" w:themeColor="text1"/>
          <w:u w:val="none"/>
        </w:rPr>
        <w:t xml:space="preserve"> </w:t>
      </w:r>
      <w:r>
        <w:rPr>
          <w:b w:val="0"/>
          <w:bCs/>
          <w:color w:val="000000" w:themeColor="text1"/>
          <w:u w:val="none"/>
        </w:rPr>
        <w:t>will</w:t>
      </w:r>
      <w:r w:rsidRPr="00DC354A">
        <w:rPr>
          <w:b w:val="0"/>
          <w:bCs/>
          <w:color w:val="000000" w:themeColor="text1"/>
          <w:u w:val="none"/>
        </w:rPr>
        <w:t xml:space="preserve"> be </w:t>
      </w:r>
      <w:r>
        <w:rPr>
          <w:b w:val="0"/>
          <w:bCs/>
          <w:color w:val="000000" w:themeColor="text1"/>
          <w:u w:val="none"/>
        </w:rPr>
        <w:t>designed to look like</w:t>
      </w:r>
      <w:r w:rsidRPr="00DC354A">
        <w:rPr>
          <w:b w:val="0"/>
          <w:bCs/>
          <w:color w:val="000000" w:themeColor="text1"/>
          <w:u w:val="none"/>
        </w:rPr>
        <w:t xml:space="preserve"> line paper/printer paper/book paper</w:t>
      </w:r>
    </w:p>
    <w:p w14:paraId="571BFB61" w14:textId="77777777" w:rsidR="00A92883" w:rsidRPr="00DC354A" w:rsidRDefault="00A92883" w:rsidP="00A92883">
      <w:pPr>
        <w:rPr>
          <w:sz w:val="24"/>
          <w:szCs w:val="24"/>
        </w:rPr>
      </w:pPr>
      <w:r w:rsidRPr="00DC354A">
        <w:rPr>
          <w:sz w:val="24"/>
          <w:szCs w:val="24"/>
        </w:rPr>
        <w:t>Foreground would be detailed pixel art OR simplistic</w:t>
      </w:r>
      <w:r>
        <w:rPr>
          <w:sz w:val="24"/>
          <w:szCs w:val="24"/>
        </w:rPr>
        <w:t>/cutesy</w:t>
      </w:r>
      <w:r w:rsidRPr="00DC354A">
        <w:rPr>
          <w:sz w:val="24"/>
          <w:szCs w:val="24"/>
        </w:rPr>
        <w:t xml:space="preserve"> poly-style art</w:t>
      </w:r>
    </w:p>
    <w:p w14:paraId="6787AAE0" w14:textId="77777777" w:rsidR="00A92883" w:rsidRDefault="00A92883" w:rsidP="00A92883">
      <w:pPr>
        <w:rPr>
          <w:sz w:val="24"/>
          <w:szCs w:val="24"/>
        </w:rPr>
      </w:pPr>
      <w:r w:rsidRPr="00DC354A">
        <w:rPr>
          <w:sz w:val="24"/>
          <w:szCs w:val="24"/>
        </w:rPr>
        <w:t>Bad guys and enemies</w:t>
      </w:r>
      <w:r>
        <w:rPr>
          <w:sz w:val="24"/>
          <w:szCs w:val="24"/>
        </w:rPr>
        <w:t xml:space="preserve"> will have red </w:t>
      </w:r>
      <w:r w:rsidRPr="00DC354A">
        <w:rPr>
          <w:sz w:val="24"/>
          <w:szCs w:val="24"/>
        </w:rPr>
        <w:t xml:space="preserve">eyes, </w:t>
      </w:r>
      <w:r>
        <w:rPr>
          <w:sz w:val="24"/>
          <w:szCs w:val="24"/>
        </w:rPr>
        <w:t>coloration/look evil</w:t>
      </w:r>
    </w:p>
    <w:p w14:paraId="5AB35021" w14:textId="64211E32" w:rsidR="00A92883" w:rsidRPr="00DC354A" w:rsidRDefault="00A92883" w:rsidP="00A92883">
      <w:pPr>
        <w:rPr>
          <w:sz w:val="24"/>
          <w:szCs w:val="24"/>
        </w:rPr>
      </w:pPr>
      <w:r>
        <w:rPr>
          <w:sz w:val="24"/>
          <w:szCs w:val="24"/>
        </w:rPr>
        <w:t>Obstacles/platforms/interactable foreground will be darkened</w:t>
      </w:r>
    </w:p>
    <w:p w14:paraId="2C15EC63" w14:textId="77777777" w:rsidR="00A92883" w:rsidRPr="004610C3" w:rsidRDefault="00A92883" w:rsidP="00A92883">
      <w:pPr>
        <w:pStyle w:val="Heading2"/>
        <w:rPr>
          <w:color w:val="000000" w:themeColor="text1"/>
        </w:rPr>
      </w:pPr>
      <w:r>
        <w:rPr>
          <w:color w:val="000000" w:themeColor="text1"/>
        </w:rPr>
        <w:t>Audio</w:t>
      </w:r>
      <w:r w:rsidRPr="004610C3">
        <w:rPr>
          <w:color w:val="000000" w:themeColor="text1"/>
        </w:rPr>
        <w:t xml:space="preserve"> </w:t>
      </w:r>
    </w:p>
    <w:p w14:paraId="601A691B" w14:textId="77777777" w:rsidR="00A92883" w:rsidRPr="00F34E31" w:rsidRDefault="00A92883" w:rsidP="00A92883">
      <w:pPr>
        <w:pStyle w:val="Heading2"/>
        <w:spacing w:after="0"/>
        <w:rPr>
          <w:b w:val="0"/>
          <w:bCs/>
          <w:color w:val="000000" w:themeColor="text1"/>
          <w:u w:val="none"/>
        </w:rPr>
      </w:pPr>
      <w:r w:rsidRPr="00F34E31">
        <w:rPr>
          <w:b w:val="0"/>
          <w:bCs/>
          <w:color w:val="000000" w:themeColor="text1"/>
          <w:u w:val="none"/>
        </w:rPr>
        <w:t xml:space="preserve">Chill, </w:t>
      </w:r>
      <w:r>
        <w:rPr>
          <w:b w:val="0"/>
          <w:bCs/>
          <w:color w:val="000000" w:themeColor="text1"/>
          <w:u w:val="none"/>
        </w:rPr>
        <w:t>cute music</w:t>
      </w:r>
      <w:r w:rsidRPr="00F34E31">
        <w:rPr>
          <w:b w:val="0"/>
          <w:bCs/>
          <w:color w:val="000000" w:themeColor="text1"/>
          <w:u w:val="none"/>
        </w:rPr>
        <w:t xml:space="preserve"> for main gameplay</w:t>
      </w:r>
      <w:r>
        <w:rPr>
          <w:b w:val="0"/>
          <w:bCs/>
          <w:color w:val="000000" w:themeColor="text1"/>
          <w:u w:val="none"/>
        </w:rPr>
        <w:t>/menu</w:t>
      </w:r>
    </w:p>
    <w:p w14:paraId="703F1429" w14:textId="77777777" w:rsidR="00A92883" w:rsidRPr="00F34E31" w:rsidRDefault="00A92883" w:rsidP="00A92883">
      <w:pPr>
        <w:rPr>
          <w:sz w:val="24"/>
          <w:szCs w:val="24"/>
        </w:rPr>
      </w:pPr>
      <w:r w:rsidRPr="00F34E31">
        <w:rPr>
          <w:sz w:val="24"/>
          <w:szCs w:val="24"/>
        </w:rPr>
        <w:t>Intense, stressful music for the fast minigame</w:t>
      </w:r>
    </w:p>
    <w:p w14:paraId="66F8FF66" w14:textId="1293B419" w:rsidR="00A92883" w:rsidRDefault="00A92883" w:rsidP="003662FC">
      <w:pPr>
        <w:rPr>
          <w:sz w:val="24"/>
          <w:szCs w:val="24"/>
        </w:rPr>
      </w:pPr>
      <w:r w:rsidRPr="00F34E31">
        <w:rPr>
          <w:sz w:val="24"/>
          <w:szCs w:val="24"/>
        </w:rPr>
        <w:t>Specific audio sounds for relevant gameplay (</w:t>
      </w:r>
      <w:r>
        <w:rPr>
          <w:sz w:val="24"/>
          <w:szCs w:val="24"/>
        </w:rPr>
        <w:t>Ge</w:t>
      </w:r>
      <w:r w:rsidRPr="00F34E31">
        <w:rPr>
          <w:sz w:val="24"/>
          <w:szCs w:val="24"/>
        </w:rPr>
        <w:t xml:space="preserve">tting hit, </w:t>
      </w:r>
      <w:r>
        <w:rPr>
          <w:sz w:val="24"/>
          <w:szCs w:val="24"/>
        </w:rPr>
        <w:t>checkpoint</w:t>
      </w:r>
      <w:r w:rsidRPr="00F34E31">
        <w:rPr>
          <w:sz w:val="24"/>
          <w:szCs w:val="24"/>
        </w:rPr>
        <w:t xml:space="preserve">, </w:t>
      </w:r>
      <w:r>
        <w:rPr>
          <w:sz w:val="24"/>
          <w:szCs w:val="24"/>
        </w:rPr>
        <w:t>collecting coins</w:t>
      </w:r>
      <w:r w:rsidR="00575B29">
        <w:rPr>
          <w:sz w:val="24"/>
          <w:szCs w:val="24"/>
        </w:rPr>
        <w:t xml:space="preserve"> </w:t>
      </w:r>
      <w:r>
        <w:rPr>
          <w:sz w:val="24"/>
          <w:szCs w:val="24"/>
        </w:rPr>
        <w:t>and health,</w:t>
      </w:r>
      <w:r w:rsidRPr="00F34E31">
        <w:rPr>
          <w:sz w:val="24"/>
          <w:szCs w:val="24"/>
        </w:rPr>
        <w:t xml:space="preserve"> etc.)</w:t>
      </w:r>
    </w:p>
    <w:p w14:paraId="796ACA76" w14:textId="77777777" w:rsidR="00A92883" w:rsidRDefault="00A92883" w:rsidP="00A92883">
      <w:pPr>
        <w:pStyle w:val="Heading2"/>
        <w:rPr>
          <w:color w:val="000000" w:themeColor="text1"/>
        </w:rPr>
      </w:pPr>
      <w:r>
        <w:rPr>
          <w:color w:val="000000" w:themeColor="text1"/>
        </w:rPr>
        <w:t>Asset Database</w:t>
      </w:r>
    </w:p>
    <w:p w14:paraId="10E60BFA" w14:textId="77777777" w:rsidR="00A92883" w:rsidRDefault="00A92883" w:rsidP="00A92883">
      <w:pPr>
        <w:jc w:val="center"/>
        <w:rPr>
          <w:b/>
          <w:bCs/>
          <w:sz w:val="24"/>
          <w:szCs w:val="24"/>
        </w:rPr>
      </w:pPr>
      <w:r w:rsidRPr="00C148FE">
        <w:rPr>
          <w:b/>
          <w:bCs/>
          <w:sz w:val="24"/>
          <w:szCs w:val="24"/>
        </w:rPr>
        <w:t>Audio</w:t>
      </w:r>
    </w:p>
    <w:p w14:paraId="64663A14" w14:textId="77777777" w:rsidR="00A92883" w:rsidRPr="00C148FE" w:rsidRDefault="00A92883" w:rsidP="00A92883">
      <w:pPr>
        <w:rPr>
          <w:sz w:val="24"/>
          <w:szCs w:val="24"/>
        </w:rPr>
      </w:pPr>
      <w:r w:rsidRPr="00C148FE">
        <w:rPr>
          <w:sz w:val="24"/>
          <w:szCs w:val="24"/>
        </w:rPr>
        <w:t>Name</w:t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  <w:t xml:space="preserve">                 Fil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75B29" w14:paraId="26249A86" w14:textId="77777777" w:rsidTr="00F100C6">
        <w:tc>
          <w:tcPr>
            <w:tcW w:w="4675" w:type="dxa"/>
          </w:tcPr>
          <w:p w14:paraId="0872FED5" w14:textId="2F94AC65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rowHit</w:t>
            </w:r>
            <w:proofErr w:type="spellEnd"/>
          </w:p>
        </w:tc>
        <w:tc>
          <w:tcPr>
            <w:tcW w:w="4675" w:type="dxa"/>
          </w:tcPr>
          <w:p w14:paraId="3EA6F57D" w14:textId="261C3A2A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wav</w:t>
            </w:r>
          </w:p>
        </w:tc>
      </w:tr>
      <w:tr w:rsidR="002D690A" w14:paraId="780C3597" w14:textId="77777777" w:rsidTr="00F100C6">
        <w:tc>
          <w:tcPr>
            <w:tcW w:w="4675" w:type="dxa"/>
          </w:tcPr>
          <w:p w14:paraId="38C9028D" w14:textId="275641D4" w:rsidR="002D690A" w:rsidRDefault="002D690A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Music</w:t>
            </w:r>
            <w:proofErr w:type="spellEnd"/>
          </w:p>
        </w:tc>
        <w:tc>
          <w:tcPr>
            <w:tcW w:w="4675" w:type="dxa"/>
          </w:tcPr>
          <w:p w14:paraId="12739AF4" w14:textId="065DEF8A" w:rsidR="002D690A" w:rsidRDefault="002D690A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mp3</w:t>
            </w:r>
          </w:p>
        </w:tc>
      </w:tr>
      <w:tr w:rsidR="00A92883" w14:paraId="18D99782" w14:textId="77777777" w:rsidTr="00F100C6">
        <w:tc>
          <w:tcPr>
            <w:tcW w:w="4675" w:type="dxa"/>
          </w:tcPr>
          <w:p w14:paraId="40CEFD50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oin_Collect</w:t>
            </w:r>
            <w:proofErr w:type="spellEnd"/>
          </w:p>
        </w:tc>
        <w:tc>
          <w:tcPr>
            <w:tcW w:w="4675" w:type="dxa"/>
          </w:tcPr>
          <w:p w14:paraId="5FD8BD0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mp3</w:t>
            </w:r>
          </w:p>
        </w:tc>
      </w:tr>
      <w:tr w:rsidR="002D690A" w14:paraId="41AF36DB" w14:textId="77777777" w:rsidTr="00F100C6">
        <w:tc>
          <w:tcPr>
            <w:tcW w:w="4675" w:type="dxa"/>
          </w:tcPr>
          <w:p w14:paraId="7AFDCA38" w14:textId="7E4C8CD0" w:rsidR="002D690A" w:rsidRDefault="002D690A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ame_Over</w:t>
            </w:r>
            <w:proofErr w:type="spellEnd"/>
          </w:p>
        </w:tc>
        <w:tc>
          <w:tcPr>
            <w:tcW w:w="4675" w:type="dxa"/>
          </w:tcPr>
          <w:p w14:paraId="7543B622" w14:textId="1CAF06E6" w:rsidR="002D690A" w:rsidRDefault="002D690A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mp3</w:t>
            </w:r>
          </w:p>
        </w:tc>
      </w:tr>
      <w:tr w:rsidR="00A92883" w14:paraId="31FEF36B" w14:textId="77777777" w:rsidTr="00F100C6">
        <w:tc>
          <w:tcPr>
            <w:tcW w:w="4675" w:type="dxa"/>
          </w:tcPr>
          <w:p w14:paraId="6E960C66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ealth_Collect</w:t>
            </w:r>
            <w:proofErr w:type="spellEnd"/>
          </w:p>
        </w:tc>
        <w:tc>
          <w:tcPr>
            <w:tcW w:w="4675" w:type="dxa"/>
          </w:tcPr>
          <w:p w14:paraId="0D668B69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wav</w:t>
            </w:r>
          </w:p>
        </w:tc>
      </w:tr>
      <w:tr w:rsidR="00A92883" w14:paraId="6EB529AE" w14:textId="77777777" w:rsidTr="00F100C6">
        <w:tc>
          <w:tcPr>
            <w:tcW w:w="4675" w:type="dxa"/>
          </w:tcPr>
          <w:p w14:paraId="1CCD1329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rt</w:t>
            </w:r>
          </w:p>
        </w:tc>
        <w:tc>
          <w:tcPr>
            <w:tcW w:w="4675" w:type="dxa"/>
          </w:tcPr>
          <w:p w14:paraId="0264C3B8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wav</w:t>
            </w:r>
          </w:p>
        </w:tc>
      </w:tr>
      <w:tr w:rsidR="00A92883" w14:paraId="24D707F5" w14:textId="77777777" w:rsidTr="00F100C6">
        <w:tc>
          <w:tcPr>
            <w:tcW w:w="4675" w:type="dxa"/>
          </w:tcPr>
          <w:p w14:paraId="370CEF2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da</w:t>
            </w:r>
          </w:p>
        </w:tc>
        <w:tc>
          <w:tcPr>
            <w:tcW w:w="4675" w:type="dxa"/>
          </w:tcPr>
          <w:p w14:paraId="063E7339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mp3</w:t>
            </w:r>
          </w:p>
        </w:tc>
      </w:tr>
      <w:tr w:rsidR="00A92883" w14:paraId="7E31A504" w14:textId="77777777" w:rsidTr="00F100C6">
        <w:tc>
          <w:tcPr>
            <w:tcW w:w="4675" w:type="dxa"/>
          </w:tcPr>
          <w:p w14:paraId="685908F5" w14:textId="78D704AF" w:rsidR="00A92883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ain_Theme</w:t>
            </w:r>
            <w:proofErr w:type="spellEnd"/>
          </w:p>
        </w:tc>
        <w:tc>
          <w:tcPr>
            <w:tcW w:w="4675" w:type="dxa"/>
          </w:tcPr>
          <w:p w14:paraId="3AB99FBB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mp3</w:t>
            </w:r>
          </w:p>
        </w:tc>
      </w:tr>
    </w:tbl>
    <w:p w14:paraId="519493B9" w14:textId="77777777" w:rsidR="00A92883" w:rsidRDefault="00A92883" w:rsidP="00A92883">
      <w:pPr>
        <w:rPr>
          <w:sz w:val="24"/>
          <w:szCs w:val="24"/>
        </w:rPr>
      </w:pPr>
    </w:p>
    <w:p w14:paraId="4BF3F10E" w14:textId="77777777" w:rsidR="00A92883" w:rsidRDefault="00A92883" w:rsidP="00A92883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imations</w:t>
      </w:r>
    </w:p>
    <w:p w14:paraId="68737F8C" w14:textId="77777777" w:rsidR="00A92883" w:rsidRPr="00C148FE" w:rsidRDefault="00A92883" w:rsidP="00A92883">
      <w:pPr>
        <w:rPr>
          <w:sz w:val="24"/>
          <w:szCs w:val="24"/>
        </w:rPr>
      </w:pPr>
      <w:r w:rsidRPr="00C148FE">
        <w:rPr>
          <w:sz w:val="24"/>
          <w:szCs w:val="24"/>
        </w:rPr>
        <w:t>Name</w:t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  <w:t xml:space="preserve">                 Fil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75B29" w14:paraId="4D3F543F" w14:textId="77777777" w:rsidTr="00F100C6">
        <w:tc>
          <w:tcPr>
            <w:tcW w:w="4675" w:type="dxa"/>
          </w:tcPr>
          <w:p w14:paraId="0D14262C" w14:textId="049B384D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Anim</w:t>
            </w:r>
            <w:proofErr w:type="spellEnd"/>
          </w:p>
        </w:tc>
        <w:tc>
          <w:tcPr>
            <w:tcW w:w="4675" w:type="dxa"/>
          </w:tcPr>
          <w:p w14:paraId="59091A35" w14:textId="5854BEF8" w:rsidR="00575B29" w:rsidRDefault="00575B29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E13106" w14:paraId="3410B37E" w14:textId="77777777" w:rsidTr="00F100C6">
        <w:tc>
          <w:tcPr>
            <w:tcW w:w="4675" w:type="dxa"/>
          </w:tcPr>
          <w:p w14:paraId="135A4AD6" w14:textId="4F32FCD8" w:rsidR="00E13106" w:rsidRDefault="00E13106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Anim_Game_Over</w:t>
            </w:r>
            <w:proofErr w:type="spellEnd"/>
          </w:p>
        </w:tc>
        <w:tc>
          <w:tcPr>
            <w:tcW w:w="4675" w:type="dxa"/>
          </w:tcPr>
          <w:p w14:paraId="09F5C199" w14:textId="76464CA3" w:rsidR="00E13106" w:rsidRDefault="00E13106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575B29" w14:paraId="2E782FB9" w14:textId="77777777" w:rsidTr="00F100C6">
        <w:tc>
          <w:tcPr>
            <w:tcW w:w="4675" w:type="dxa"/>
          </w:tcPr>
          <w:p w14:paraId="583B94B9" w14:textId="486D1413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Anim_Missed</w:t>
            </w:r>
            <w:proofErr w:type="spellEnd"/>
          </w:p>
        </w:tc>
        <w:tc>
          <w:tcPr>
            <w:tcW w:w="4675" w:type="dxa"/>
          </w:tcPr>
          <w:p w14:paraId="00C55C72" w14:textId="7E9EB72E" w:rsidR="00575B29" w:rsidRDefault="00575B29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575B29" w14:paraId="000335B9" w14:textId="77777777" w:rsidTr="00F100C6">
        <w:tc>
          <w:tcPr>
            <w:tcW w:w="4675" w:type="dxa"/>
          </w:tcPr>
          <w:p w14:paraId="0DEC022D" w14:textId="3E8BD50E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Anim_Sweat</w:t>
            </w:r>
            <w:proofErr w:type="spellEnd"/>
          </w:p>
        </w:tc>
        <w:tc>
          <w:tcPr>
            <w:tcW w:w="4675" w:type="dxa"/>
          </w:tcPr>
          <w:p w14:paraId="321C3AA9" w14:textId="5C873698" w:rsidR="00575B29" w:rsidRDefault="00575B29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805E29" w14:paraId="1761E910" w14:textId="77777777" w:rsidTr="00F100C6">
        <w:tc>
          <w:tcPr>
            <w:tcW w:w="4675" w:type="dxa"/>
          </w:tcPr>
          <w:p w14:paraId="469141FA" w14:textId="393C4173" w:rsidR="00805E29" w:rsidRDefault="00805E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Anim_Still</w:t>
            </w:r>
            <w:proofErr w:type="spellEnd"/>
          </w:p>
        </w:tc>
        <w:tc>
          <w:tcPr>
            <w:tcW w:w="4675" w:type="dxa"/>
          </w:tcPr>
          <w:p w14:paraId="4D9CE74A" w14:textId="5EE0BF3D" w:rsidR="00805E29" w:rsidRDefault="00805E29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E13106" w14:paraId="0B756025" w14:textId="77777777" w:rsidTr="00F100C6">
        <w:tc>
          <w:tcPr>
            <w:tcW w:w="4675" w:type="dxa"/>
          </w:tcPr>
          <w:p w14:paraId="66CAE925" w14:textId="2897306F" w:rsidR="00E13106" w:rsidRDefault="00E13106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Screen</w:t>
            </w:r>
            <w:proofErr w:type="spellEnd"/>
          </w:p>
        </w:tc>
        <w:tc>
          <w:tcPr>
            <w:tcW w:w="4675" w:type="dxa"/>
          </w:tcPr>
          <w:p w14:paraId="115F2E06" w14:textId="7DB19C0D" w:rsidR="00E13106" w:rsidRDefault="00E13106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E13106" w14:paraId="7D0D83E2" w14:textId="77777777" w:rsidTr="00F100C6">
        <w:tc>
          <w:tcPr>
            <w:tcW w:w="4675" w:type="dxa"/>
          </w:tcPr>
          <w:p w14:paraId="43710265" w14:textId="7CC03D4C" w:rsidR="00E13106" w:rsidRDefault="00E13106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Won_Anim</w:t>
            </w:r>
            <w:proofErr w:type="spellEnd"/>
          </w:p>
        </w:tc>
        <w:tc>
          <w:tcPr>
            <w:tcW w:w="4675" w:type="dxa"/>
          </w:tcPr>
          <w:p w14:paraId="6175BE2C" w14:textId="3AE52C72" w:rsidR="00E13106" w:rsidRDefault="00E13106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E13106" w14:paraId="42E1B5A2" w14:textId="77777777" w:rsidTr="00F100C6">
        <w:tc>
          <w:tcPr>
            <w:tcW w:w="4675" w:type="dxa"/>
          </w:tcPr>
          <w:p w14:paraId="3E9AF0D7" w14:textId="62F485D0" w:rsidR="00E13106" w:rsidRDefault="00E13106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Won_Sleep</w:t>
            </w:r>
            <w:proofErr w:type="spellEnd"/>
          </w:p>
        </w:tc>
        <w:tc>
          <w:tcPr>
            <w:tcW w:w="4675" w:type="dxa"/>
          </w:tcPr>
          <w:p w14:paraId="59162DA3" w14:textId="2B00D06B" w:rsidR="00E13106" w:rsidRDefault="00E13106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A92883" w14:paraId="18395238" w14:textId="77777777" w:rsidTr="00F100C6">
        <w:tc>
          <w:tcPr>
            <w:tcW w:w="4675" w:type="dxa"/>
          </w:tcPr>
          <w:p w14:paraId="31F1196B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layer_IDLE_Anim</w:t>
            </w:r>
            <w:proofErr w:type="spellEnd"/>
          </w:p>
        </w:tc>
        <w:tc>
          <w:tcPr>
            <w:tcW w:w="4675" w:type="dxa"/>
          </w:tcPr>
          <w:p w14:paraId="0968E582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A92883" w14:paraId="21C4559F" w14:textId="77777777" w:rsidTr="00F100C6">
        <w:tc>
          <w:tcPr>
            <w:tcW w:w="4675" w:type="dxa"/>
          </w:tcPr>
          <w:p w14:paraId="6A13E557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layer_WALK_Anim</w:t>
            </w:r>
            <w:proofErr w:type="spellEnd"/>
          </w:p>
        </w:tc>
        <w:tc>
          <w:tcPr>
            <w:tcW w:w="4675" w:type="dxa"/>
          </w:tcPr>
          <w:p w14:paraId="185220E3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A92883" w14:paraId="451C8505" w14:textId="77777777" w:rsidTr="00F100C6">
        <w:tc>
          <w:tcPr>
            <w:tcW w:w="4675" w:type="dxa"/>
          </w:tcPr>
          <w:p w14:paraId="04156E3C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Player_JUMPING_Anim</w:t>
            </w:r>
            <w:proofErr w:type="spellEnd"/>
          </w:p>
        </w:tc>
        <w:tc>
          <w:tcPr>
            <w:tcW w:w="4675" w:type="dxa"/>
          </w:tcPr>
          <w:p w14:paraId="4532B37C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A92883" w14:paraId="54252A11" w14:textId="77777777" w:rsidTr="00F100C6">
        <w:tc>
          <w:tcPr>
            <w:tcW w:w="4675" w:type="dxa"/>
          </w:tcPr>
          <w:p w14:paraId="7227FD03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layer_PARACHUTE_Anim</w:t>
            </w:r>
            <w:proofErr w:type="spellEnd"/>
          </w:p>
        </w:tc>
        <w:tc>
          <w:tcPr>
            <w:tcW w:w="4675" w:type="dxa"/>
          </w:tcPr>
          <w:p w14:paraId="03224106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  <w:tr w:rsidR="00A92883" w14:paraId="5370631D" w14:textId="77777777" w:rsidTr="00F100C6">
        <w:tc>
          <w:tcPr>
            <w:tcW w:w="4675" w:type="dxa"/>
          </w:tcPr>
          <w:p w14:paraId="30CBB26F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itle_Screen</w:t>
            </w:r>
            <w:proofErr w:type="spellEnd"/>
          </w:p>
        </w:tc>
        <w:tc>
          <w:tcPr>
            <w:tcW w:w="4675" w:type="dxa"/>
          </w:tcPr>
          <w:p w14:paraId="11891828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  <w:proofErr w:type="gramEnd"/>
          </w:p>
        </w:tc>
      </w:tr>
    </w:tbl>
    <w:p w14:paraId="19972C4D" w14:textId="0E83E602" w:rsidR="00A92883" w:rsidRDefault="00E76460" w:rsidP="00E76460">
      <w:pPr>
        <w:pStyle w:val="Heading2"/>
        <w:jc w:val="center"/>
        <w:rPr>
          <w:color w:val="000000" w:themeColor="text1"/>
          <w:u w:val="none"/>
        </w:rPr>
      </w:pPr>
      <w:r>
        <w:rPr>
          <w:color w:val="000000" w:themeColor="text1"/>
          <w:u w:val="none"/>
        </w:rPr>
        <w:t>M</w:t>
      </w:r>
      <w:r w:rsidR="00A92883">
        <w:rPr>
          <w:color w:val="000000" w:themeColor="text1"/>
          <w:u w:val="none"/>
        </w:rPr>
        <w:t>aterials</w:t>
      </w:r>
    </w:p>
    <w:p w14:paraId="578B3481" w14:textId="77777777" w:rsidR="00A92883" w:rsidRPr="00C148FE" w:rsidRDefault="00A92883" w:rsidP="00A92883">
      <w:pPr>
        <w:rPr>
          <w:sz w:val="24"/>
          <w:szCs w:val="24"/>
        </w:rPr>
      </w:pPr>
      <w:r w:rsidRPr="00C148FE">
        <w:rPr>
          <w:sz w:val="24"/>
          <w:szCs w:val="24"/>
        </w:rPr>
        <w:t>Name</w:t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  <w:t xml:space="preserve">                 Fil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92883" w14:paraId="34E38577" w14:textId="77777777" w:rsidTr="00F100C6">
        <w:tc>
          <w:tcPr>
            <w:tcW w:w="4675" w:type="dxa"/>
          </w:tcPr>
          <w:p w14:paraId="126A0AFD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ights_OFF</w:t>
            </w:r>
            <w:proofErr w:type="spellEnd"/>
          </w:p>
        </w:tc>
        <w:tc>
          <w:tcPr>
            <w:tcW w:w="4675" w:type="dxa"/>
          </w:tcPr>
          <w:p w14:paraId="09344263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mat</w:t>
            </w:r>
            <w:proofErr w:type="gramEnd"/>
          </w:p>
        </w:tc>
      </w:tr>
      <w:tr w:rsidR="00A92883" w14:paraId="187E8A49" w14:textId="77777777" w:rsidTr="00F100C6">
        <w:tc>
          <w:tcPr>
            <w:tcW w:w="4675" w:type="dxa"/>
          </w:tcPr>
          <w:p w14:paraId="1783F43C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ights_ON</w:t>
            </w:r>
            <w:proofErr w:type="spellEnd"/>
          </w:p>
        </w:tc>
        <w:tc>
          <w:tcPr>
            <w:tcW w:w="4675" w:type="dxa"/>
          </w:tcPr>
          <w:p w14:paraId="3C3D58A5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mat</w:t>
            </w:r>
            <w:proofErr w:type="gramEnd"/>
          </w:p>
        </w:tc>
      </w:tr>
      <w:tr w:rsidR="00A92883" w14:paraId="01BBF275" w14:textId="77777777" w:rsidTr="00F100C6">
        <w:tc>
          <w:tcPr>
            <w:tcW w:w="4675" w:type="dxa"/>
          </w:tcPr>
          <w:p w14:paraId="498BCBEA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loud_Particle</w:t>
            </w:r>
            <w:proofErr w:type="spellEnd"/>
          </w:p>
        </w:tc>
        <w:tc>
          <w:tcPr>
            <w:tcW w:w="4675" w:type="dxa"/>
          </w:tcPr>
          <w:p w14:paraId="131AAF18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mat</w:t>
            </w:r>
            <w:proofErr w:type="gramEnd"/>
          </w:p>
        </w:tc>
      </w:tr>
    </w:tbl>
    <w:p w14:paraId="2251119A" w14:textId="77777777" w:rsidR="00A92883" w:rsidRDefault="00A92883" w:rsidP="00A92883"/>
    <w:p w14:paraId="430A42B1" w14:textId="77777777" w:rsidR="00A92883" w:rsidRDefault="00A92883" w:rsidP="00A0372E">
      <w:pPr>
        <w:rPr>
          <w:b/>
          <w:bCs/>
          <w:sz w:val="24"/>
          <w:szCs w:val="24"/>
        </w:rPr>
      </w:pPr>
    </w:p>
    <w:p w14:paraId="7BAD52A5" w14:textId="77777777" w:rsidR="00A92883" w:rsidRDefault="00A92883" w:rsidP="00A92883">
      <w:pPr>
        <w:jc w:val="center"/>
        <w:rPr>
          <w:b/>
          <w:bCs/>
          <w:sz w:val="24"/>
          <w:szCs w:val="24"/>
        </w:rPr>
      </w:pPr>
      <w:r w:rsidRPr="00C148FE">
        <w:rPr>
          <w:b/>
          <w:bCs/>
          <w:sz w:val="24"/>
          <w:szCs w:val="24"/>
        </w:rPr>
        <w:t>Prefabs</w:t>
      </w:r>
    </w:p>
    <w:p w14:paraId="434875AF" w14:textId="77777777" w:rsidR="00A92883" w:rsidRPr="00C148FE" w:rsidRDefault="00A92883" w:rsidP="00A92883">
      <w:pPr>
        <w:rPr>
          <w:sz w:val="24"/>
          <w:szCs w:val="24"/>
        </w:rPr>
      </w:pPr>
      <w:r w:rsidRPr="00C148FE">
        <w:rPr>
          <w:sz w:val="24"/>
          <w:szCs w:val="24"/>
        </w:rPr>
        <w:t>Name</w:t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  <w:t xml:space="preserve">                 Fil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92883" w14:paraId="545814F8" w14:textId="77777777" w:rsidTr="00F100C6">
        <w:tc>
          <w:tcPr>
            <w:tcW w:w="4675" w:type="dxa"/>
          </w:tcPr>
          <w:p w14:paraId="4DD78A39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in</w:t>
            </w:r>
          </w:p>
        </w:tc>
        <w:tc>
          <w:tcPr>
            <w:tcW w:w="4675" w:type="dxa"/>
          </w:tcPr>
          <w:p w14:paraId="60DE89C4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prefab</w:t>
            </w:r>
            <w:proofErr w:type="gramEnd"/>
          </w:p>
        </w:tc>
      </w:tr>
      <w:tr w:rsidR="00A92883" w14:paraId="12A6A7DD" w14:textId="77777777" w:rsidTr="00F100C6">
        <w:tc>
          <w:tcPr>
            <w:tcW w:w="4675" w:type="dxa"/>
          </w:tcPr>
          <w:p w14:paraId="52295618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th</w:t>
            </w:r>
          </w:p>
        </w:tc>
        <w:tc>
          <w:tcPr>
            <w:tcW w:w="4675" w:type="dxa"/>
          </w:tcPr>
          <w:p w14:paraId="16D8B50E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prefab</w:t>
            </w:r>
            <w:proofErr w:type="gramEnd"/>
          </w:p>
        </w:tc>
      </w:tr>
      <w:tr w:rsidR="00A92883" w14:paraId="45587695" w14:textId="77777777" w:rsidTr="00F100C6">
        <w:tc>
          <w:tcPr>
            <w:tcW w:w="4675" w:type="dxa"/>
          </w:tcPr>
          <w:p w14:paraId="1E829198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levator_Vertical</w:t>
            </w:r>
            <w:proofErr w:type="spellEnd"/>
          </w:p>
        </w:tc>
        <w:tc>
          <w:tcPr>
            <w:tcW w:w="4675" w:type="dxa"/>
          </w:tcPr>
          <w:p w14:paraId="12183290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prefab</w:t>
            </w:r>
            <w:proofErr w:type="gramEnd"/>
          </w:p>
        </w:tc>
      </w:tr>
      <w:tr w:rsidR="00A92883" w14:paraId="1A9F08F4" w14:textId="77777777" w:rsidTr="00F100C6">
        <w:tc>
          <w:tcPr>
            <w:tcW w:w="4675" w:type="dxa"/>
          </w:tcPr>
          <w:p w14:paraId="09CA322D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UpDownHazard</w:t>
            </w:r>
            <w:proofErr w:type="spellEnd"/>
          </w:p>
        </w:tc>
        <w:tc>
          <w:tcPr>
            <w:tcW w:w="4675" w:type="dxa"/>
          </w:tcPr>
          <w:p w14:paraId="2CF3A8CA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prefab</w:t>
            </w:r>
            <w:proofErr w:type="gramEnd"/>
          </w:p>
        </w:tc>
      </w:tr>
    </w:tbl>
    <w:p w14:paraId="62273BA0" w14:textId="77777777" w:rsidR="00A92883" w:rsidRDefault="00A92883" w:rsidP="00A92883"/>
    <w:p w14:paraId="162751CD" w14:textId="77777777" w:rsidR="00A92883" w:rsidRDefault="00A92883" w:rsidP="00A92883">
      <w:pPr>
        <w:jc w:val="center"/>
        <w:rPr>
          <w:b/>
          <w:bCs/>
          <w:sz w:val="24"/>
          <w:szCs w:val="24"/>
        </w:rPr>
      </w:pPr>
      <w:r w:rsidRPr="00C148FE">
        <w:rPr>
          <w:b/>
          <w:bCs/>
          <w:sz w:val="24"/>
          <w:szCs w:val="24"/>
        </w:rPr>
        <w:t>Scenes</w:t>
      </w:r>
    </w:p>
    <w:p w14:paraId="7D79F5CB" w14:textId="77777777" w:rsidR="00A92883" w:rsidRPr="00C148FE" w:rsidRDefault="00A92883" w:rsidP="00A92883">
      <w:pPr>
        <w:rPr>
          <w:sz w:val="24"/>
          <w:szCs w:val="24"/>
        </w:rPr>
      </w:pPr>
      <w:r w:rsidRPr="00C148FE">
        <w:rPr>
          <w:sz w:val="24"/>
          <w:szCs w:val="24"/>
        </w:rPr>
        <w:t>Name</w:t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  <w:t xml:space="preserve">                 Fil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92883" w14:paraId="251CCE49" w14:textId="77777777" w:rsidTr="00F100C6">
        <w:tc>
          <w:tcPr>
            <w:tcW w:w="4675" w:type="dxa"/>
          </w:tcPr>
          <w:p w14:paraId="4AD76229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ame_Start</w:t>
            </w:r>
            <w:proofErr w:type="spellEnd"/>
          </w:p>
        </w:tc>
        <w:tc>
          <w:tcPr>
            <w:tcW w:w="4675" w:type="dxa"/>
          </w:tcPr>
          <w:p w14:paraId="43DD8AA6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unity</w:t>
            </w:r>
            <w:proofErr w:type="gramEnd"/>
          </w:p>
        </w:tc>
      </w:tr>
      <w:tr w:rsidR="00F64508" w14:paraId="58ADB21D" w14:textId="77777777" w:rsidTr="00F100C6">
        <w:tc>
          <w:tcPr>
            <w:tcW w:w="4675" w:type="dxa"/>
          </w:tcPr>
          <w:p w14:paraId="2F8BCCBE" w14:textId="61802C2E" w:rsidR="00F64508" w:rsidRDefault="00F64508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One</w:t>
            </w:r>
            <w:proofErr w:type="spellEnd"/>
          </w:p>
        </w:tc>
        <w:tc>
          <w:tcPr>
            <w:tcW w:w="4675" w:type="dxa"/>
          </w:tcPr>
          <w:p w14:paraId="213A67D2" w14:textId="2ADBB06A" w:rsidR="00F64508" w:rsidRDefault="00A825AF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unity</w:t>
            </w:r>
            <w:proofErr w:type="gramEnd"/>
          </w:p>
        </w:tc>
      </w:tr>
      <w:tr w:rsidR="00A92883" w14:paraId="68137ACF" w14:textId="77777777" w:rsidTr="00F100C6">
        <w:tc>
          <w:tcPr>
            <w:tcW w:w="4675" w:type="dxa"/>
          </w:tcPr>
          <w:p w14:paraId="5D228109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One_BETA</w:t>
            </w:r>
            <w:proofErr w:type="spellEnd"/>
          </w:p>
        </w:tc>
        <w:tc>
          <w:tcPr>
            <w:tcW w:w="4675" w:type="dxa"/>
          </w:tcPr>
          <w:p w14:paraId="0FBD3128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unity</w:t>
            </w:r>
            <w:proofErr w:type="gramEnd"/>
          </w:p>
        </w:tc>
      </w:tr>
      <w:tr w:rsidR="00A92883" w14:paraId="27BCBB49" w14:textId="77777777" w:rsidTr="00F100C6">
        <w:tc>
          <w:tcPr>
            <w:tcW w:w="4675" w:type="dxa"/>
          </w:tcPr>
          <w:p w14:paraId="4E5B48A4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One_MIDTERM</w:t>
            </w:r>
            <w:proofErr w:type="spellEnd"/>
          </w:p>
        </w:tc>
        <w:tc>
          <w:tcPr>
            <w:tcW w:w="4675" w:type="dxa"/>
          </w:tcPr>
          <w:p w14:paraId="1EFE9592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unity</w:t>
            </w:r>
            <w:proofErr w:type="gramEnd"/>
          </w:p>
        </w:tc>
      </w:tr>
      <w:tr w:rsidR="00A92883" w14:paraId="546C06CA" w14:textId="77777777" w:rsidTr="00F100C6">
        <w:tc>
          <w:tcPr>
            <w:tcW w:w="4675" w:type="dxa"/>
          </w:tcPr>
          <w:p w14:paraId="0E69B0AC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One_PROTOTYPE</w:t>
            </w:r>
            <w:proofErr w:type="spellEnd"/>
          </w:p>
        </w:tc>
        <w:tc>
          <w:tcPr>
            <w:tcW w:w="4675" w:type="dxa"/>
          </w:tcPr>
          <w:p w14:paraId="07AB5F19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unity</w:t>
            </w:r>
            <w:proofErr w:type="gramEnd"/>
          </w:p>
        </w:tc>
      </w:tr>
      <w:tr w:rsidR="00A92883" w14:paraId="638DCE07" w14:textId="77777777" w:rsidTr="00F100C6">
        <w:tc>
          <w:tcPr>
            <w:tcW w:w="4675" w:type="dxa"/>
          </w:tcPr>
          <w:p w14:paraId="4F4D62E0" w14:textId="09275CD6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</w:t>
            </w:r>
            <w:r w:rsidR="00575B29">
              <w:rPr>
                <w:sz w:val="24"/>
                <w:szCs w:val="24"/>
              </w:rPr>
              <w:t>Boss</w:t>
            </w:r>
            <w:proofErr w:type="spellEnd"/>
          </w:p>
        </w:tc>
        <w:tc>
          <w:tcPr>
            <w:tcW w:w="4675" w:type="dxa"/>
          </w:tcPr>
          <w:p w14:paraId="66D71000" w14:textId="77777777" w:rsidR="00A92883" w:rsidRDefault="00A92883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unity</w:t>
            </w:r>
            <w:proofErr w:type="gramEnd"/>
          </w:p>
        </w:tc>
      </w:tr>
      <w:tr w:rsidR="00575B29" w14:paraId="4B2A5D73" w14:textId="77777777" w:rsidTr="00F100C6">
        <w:tc>
          <w:tcPr>
            <w:tcW w:w="4675" w:type="dxa"/>
          </w:tcPr>
          <w:p w14:paraId="20B364A7" w14:textId="7AF85B58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</w:t>
            </w:r>
            <w:r w:rsidR="002863B0">
              <w:rPr>
                <w:sz w:val="24"/>
                <w:szCs w:val="24"/>
              </w:rPr>
              <w:t>Boss_Lost</w:t>
            </w:r>
            <w:proofErr w:type="spellEnd"/>
          </w:p>
        </w:tc>
        <w:tc>
          <w:tcPr>
            <w:tcW w:w="4675" w:type="dxa"/>
          </w:tcPr>
          <w:p w14:paraId="1D290ED2" w14:textId="274680B1" w:rsidR="00575B29" w:rsidRDefault="00575B29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unity</w:t>
            </w:r>
            <w:proofErr w:type="gramEnd"/>
          </w:p>
        </w:tc>
      </w:tr>
      <w:tr w:rsidR="002863B0" w14:paraId="59278333" w14:textId="77777777" w:rsidTr="00F100C6">
        <w:tc>
          <w:tcPr>
            <w:tcW w:w="4675" w:type="dxa"/>
          </w:tcPr>
          <w:p w14:paraId="74396B17" w14:textId="04DD8202" w:rsidR="002863B0" w:rsidRDefault="002863B0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Boss_Won</w:t>
            </w:r>
            <w:proofErr w:type="spellEnd"/>
          </w:p>
        </w:tc>
        <w:tc>
          <w:tcPr>
            <w:tcW w:w="4675" w:type="dxa"/>
          </w:tcPr>
          <w:p w14:paraId="59CE4485" w14:textId="1677B363" w:rsidR="002863B0" w:rsidRDefault="002863B0" w:rsidP="00F100C6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.unity</w:t>
            </w:r>
            <w:proofErr w:type="gramEnd"/>
          </w:p>
        </w:tc>
      </w:tr>
    </w:tbl>
    <w:p w14:paraId="5225D050" w14:textId="77777777" w:rsidR="00A92883" w:rsidRDefault="00A92883" w:rsidP="00A92883">
      <w:pPr>
        <w:pStyle w:val="Heading2"/>
        <w:jc w:val="center"/>
        <w:rPr>
          <w:color w:val="000000" w:themeColor="text1"/>
          <w:u w:val="none"/>
        </w:rPr>
      </w:pPr>
      <w:r>
        <w:rPr>
          <w:color w:val="000000" w:themeColor="text1"/>
          <w:u w:val="none"/>
        </w:rPr>
        <w:t>Scripts</w:t>
      </w:r>
    </w:p>
    <w:p w14:paraId="0FB56AE0" w14:textId="77777777" w:rsidR="00A92883" w:rsidRPr="00C148FE" w:rsidRDefault="00A92883" w:rsidP="00A92883">
      <w:pPr>
        <w:rPr>
          <w:sz w:val="24"/>
          <w:szCs w:val="24"/>
        </w:rPr>
      </w:pPr>
      <w:r w:rsidRPr="00C148FE">
        <w:rPr>
          <w:sz w:val="24"/>
          <w:szCs w:val="24"/>
        </w:rPr>
        <w:t>Name</w:t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  <w:t xml:space="preserve">                 Fil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92883" w14:paraId="304E50DC" w14:textId="77777777" w:rsidTr="00F100C6">
        <w:tc>
          <w:tcPr>
            <w:tcW w:w="4675" w:type="dxa"/>
          </w:tcPr>
          <w:p w14:paraId="3DD1D6BC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ctivationTrigger</w:t>
            </w:r>
            <w:proofErr w:type="spellEnd"/>
          </w:p>
        </w:tc>
        <w:tc>
          <w:tcPr>
            <w:tcW w:w="4675" w:type="dxa"/>
          </w:tcPr>
          <w:p w14:paraId="3627CF73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1D748CFE" w14:textId="77777777" w:rsidTr="00F100C6">
        <w:tc>
          <w:tcPr>
            <w:tcW w:w="4675" w:type="dxa"/>
          </w:tcPr>
          <w:p w14:paraId="4780D8D8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nim</w:t>
            </w:r>
            <w:proofErr w:type="spellEnd"/>
          </w:p>
        </w:tc>
        <w:tc>
          <w:tcPr>
            <w:tcW w:w="4675" w:type="dxa"/>
          </w:tcPr>
          <w:p w14:paraId="350BB6E7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575B29" w14:paraId="50065BA3" w14:textId="77777777" w:rsidTr="00F100C6">
        <w:tc>
          <w:tcPr>
            <w:tcW w:w="4675" w:type="dxa"/>
          </w:tcPr>
          <w:p w14:paraId="43738EA7" w14:textId="22908831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rowButton</w:t>
            </w:r>
            <w:proofErr w:type="spellEnd"/>
          </w:p>
        </w:tc>
        <w:tc>
          <w:tcPr>
            <w:tcW w:w="4675" w:type="dxa"/>
          </w:tcPr>
          <w:p w14:paraId="43347F59" w14:textId="4F9BAEDF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575B29" w14:paraId="289C4E2C" w14:textId="77777777" w:rsidTr="00F100C6">
        <w:tc>
          <w:tcPr>
            <w:tcW w:w="4675" w:type="dxa"/>
          </w:tcPr>
          <w:p w14:paraId="27B7B5F4" w14:textId="6DD0C017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rrowMove</w:t>
            </w:r>
            <w:proofErr w:type="spellEnd"/>
          </w:p>
        </w:tc>
        <w:tc>
          <w:tcPr>
            <w:tcW w:w="4675" w:type="dxa"/>
          </w:tcPr>
          <w:p w14:paraId="4DCC105B" w14:textId="49C0B911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575B29" w14:paraId="37A67F58" w14:textId="77777777" w:rsidTr="00F100C6">
        <w:tc>
          <w:tcPr>
            <w:tcW w:w="4675" w:type="dxa"/>
          </w:tcPr>
          <w:p w14:paraId="1EF1BF8B" w14:textId="27021348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rowTouched</w:t>
            </w:r>
            <w:proofErr w:type="spellEnd"/>
          </w:p>
        </w:tc>
        <w:tc>
          <w:tcPr>
            <w:tcW w:w="4675" w:type="dxa"/>
          </w:tcPr>
          <w:p w14:paraId="3B4DEDBF" w14:textId="609485F3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575B29" w14:paraId="0EB61048" w14:textId="77777777" w:rsidTr="00F100C6">
        <w:tc>
          <w:tcPr>
            <w:tcW w:w="4675" w:type="dxa"/>
          </w:tcPr>
          <w:p w14:paraId="0D5A73A4" w14:textId="30F2D834" w:rsidR="00575B29" w:rsidRDefault="00575B29" w:rsidP="00575B29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Transition</w:t>
            </w:r>
            <w:proofErr w:type="spellEnd"/>
          </w:p>
        </w:tc>
        <w:tc>
          <w:tcPr>
            <w:tcW w:w="4675" w:type="dxa"/>
          </w:tcPr>
          <w:p w14:paraId="62130510" w14:textId="2A5EBFCA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037910AB" w14:textId="77777777" w:rsidTr="00F100C6">
        <w:tc>
          <w:tcPr>
            <w:tcW w:w="4675" w:type="dxa"/>
          </w:tcPr>
          <w:p w14:paraId="1B51B448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amera_Update</w:t>
            </w:r>
            <w:proofErr w:type="spellEnd"/>
          </w:p>
        </w:tc>
        <w:tc>
          <w:tcPr>
            <w:tcW w:w="4675" w:type="dxa"/>
          </w:tcPr>
          <w:p w14:paraId="287DF6F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6B31761E" w14:textId="77777777" w:rsidTr="00F100C6">
        <w:tc>
          <w:tcPr>
            <w:tcW w:w="4675" w:type="dxa"/>
          </w:tcPr>
          <w:p w14:paraId="568131E8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CheckPoint</w:t>
            </w:r>
            <w:proofErr w:type="spellEnd"/>
          </w:p>
        </w:tc>
        <w:tc>
          <w:tcPr>
            <w:tcW w:w="4675" w:type="dxa"/>
          </w:tcPr>
          <w:p w14:paraId="35647D8E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585B10A6" w14:textId="77777777" w:rsidTr="00F100C6">
        <w:tc>
          <w:tcPr>
            <w:tcW w:w="4675" w:type="dxa"/>
          </w:tcPr>
          <w:p w14:paraId="638D4C51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loater</w:t>
            </w:r>
          </w:p>
        </w:tc>
        <w:tc>
          <w:tcPr>
            <w:tcW w:w="4675" w:type="dxa"/>
          </w:tcPr>
          <w:p w14:paraId="3EB59D29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666C8A66" w14:textId="77777777" w:rsidTr="00F100C6">
        <w:tc>
          <w:tcPr>
            <w:tcW w:w="4675" w:type="dxa"/>
          </w:tcPr>
          <w:p w14:paraId="389A9994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ameController</w:t>
            </w:r>
            <w:proofErr w:type="spellEnd"/>
          </w:p>
        </w:tc>
        <w:tc>
          <w:tcPr>
            <w:tcW w:w="4675" w:type="dxa"/>
          </w:tcPr>
          <w:p w14:paraId="1E02A479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2863B0" w14:paraId="2ACC27ED" w14:textId="77777777" w:rsidTr="00F100C6">
        <w:tc>
          <w:tcPr>
            <w:tcW w:w="4675" w:type="dxa"/>
          </w:tcPr>
          <w:p w14:paraId="574AC052" w14:textId="1216F9DC" w:rsidR="002863B0" w:rsidRDefault="002863B0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</w:t>
            </w:r>
          </w:p>
        </w:tc>
        <w:tc>
          <w:tcPr>
            <w:tcW w:w="4675" w:type="dxa"/>
          </w:tcPr>
          <w:p w14:paraId="69C0F6E2" w14:textId="455C648E" w:rsidR="002863B0" w:rsidRDefault="002863B0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4E50DC0F" w14:textId="77777777" w:rsidTr="00F100C6">
        <w:tc>
          <w:tcPr>
            <w:tcW w:w="4675" w:type="dxa"/>
          </w:tcPr>
          <w:p w14:paraId="6D066017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ravityActivationTrigger</w:t>
            </w:r>
            <w:proofErr w:type="spellEnd"/>
          </w:p>
        </w:tc>
        <w:tc>
          <w:tcPr>
            <w:tcW w:w="4675" w:type="dxa"/>
          </w:tcPr>
          <w:p w14:paraId="28A147EB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0BB51841" w14:textId="77777777" w:rsidTr="00F100C6">
        <w:tc>
          <w:tcPr>
            <w:tcW w:w="4675" w:type="dxa"/>
          </w:tcPr>
          <w:p w14:paraId="0F17158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zard</w:t>
            </w:r>
          </w:p>
        </w:tc>
        <w:tc>
          <w:tcPr>
            <w:tcW w:w="4675" w:type="dxa"/>
          </w:tcPr>
          <w:p w14:paraId="03A27D7F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7E88E935" w14:textId="77777777" w:rsidTr="00F100C6">
        <w:tc>
          <w:tcPr>
            <w:tcW w:w="4675" w:type="dxa"/>
          </w:tcPr>
          <w:p w14:paraId="3D70220C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dder</w:t>
            </w:r>
          </w:p>
        </w:tc>
        <w:tc>
          <w:tcPr>
            <w:tcW w:w="4675" w:type="dxa"/>
          </w:tcPr>
          <w:p w14:paraId="11D6F53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4B7A11D5" w14:textId="77777777" w:rsidTr="00F100C6">
        <w:tc>
          <w:tcPr>
            <w:tcW w:w="4675" w:type="dxa"/>
          </w:tcPr>
          <w:p w14:paraId="65678DFD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oadSceneOnClick</w:t>
            </w:r>
            <w:proofErr w:type="spellEnd"/>
          </w:p>
        </w:tc>
        <w:tc>
          <w:tcPr>
            <w:tcW w:w="4675" w:type="dxa"/>
          </w:tcPr>
          <w:p w14:paraId="50BF06F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616451A1" w14:textId="77777777" w:rsidTr="00F100C6">
        <w:tc>
          <w:tcPr>
            <w:tcW w:w="4675" w:type="dxa"/>
          </w:tcPr>
          <w:p w14:paraId="250B00C2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Change</w:t>
            </w:r>
            <w:proofErr w:type="spellEnd"/>
          </w:p>
        </w:tc>
        <w:tc>
          <w:tcPr>
            <w:tcW w:w="4675" w:type="dxa"/>
          </w:tcPr>
          <w:p w14:paraId="3228C6E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69EE06B2" w14:textId="77777777" w:rsidTr="00F100C6">
        <w:tc>
          <w:tcPr>
            <w:tcW w:w="4675" w:type="dxa"/>
          </w:tcPr>
          <w:p w14:paraId="609C7E07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nTriggerStay</w:t>
            </w:r>
            <w:proofErr w:type="spellEnd"/>
          </w:p>
        </w:tc>
        <w:tc>
          <w:tcPr>
            <w:tcW w:w="4675" w:type="dxa"/>
          </w:tcPr>
          <w:p w14:paraId="6E9BCC0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6A2A7E92" w14:textId="77777777" w:rsidTr="00F100C6">
        <w:tc>
          <w:tcPr>
            <w:tcW w:w="4675" w:type="dxa"/>
          </w:tcPr>
          <w:p w14:paraId="6B83CDA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trol</w:t>
            </w:r>
          </w:p>
        </w:tc>
        <w:tc>
          <w:tcPr>
            <w:tcW w:w="4675" w:type="dxa"/>
          </w:tcPr>
          <w:p w14:paraId="3A765F15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1C573D7A" w14:textId="77777777" w:rsidTr="00F100C6">
        <w:tc>
          <w:tcPr>
            <w:tcW w:w="4675" w:type="dxa"/>
          </w:tcPr>
          <w:p w14:paraId="7B468DFD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trol_Plus</w:t>
            </w:r>
            <w:proofErr w:type="spellEnd"/>
          </w:p>
        </w:tc>
        <w:tc>
          <w:tcPr>
            <w:tcW w:w="4675" w:type="dxa"/>
          </w:tcPr>
          <w:p w14:paraId="5CC212C7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7F688E22" w14:textId="77777777" w:rsidTr="00F100C6">
        <w:tc>
          <w:tcPr>
            <w:tcW w:w="4675" w:type="dxa"/>
          </w:tcPr>
          <w:p w14:paraId="59DE3B59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layer_Health</w:t>
            </w:r>
            <w:proofErr w:type="spellEnd"/>
          </w:p>
        </w:tc>
        <w:tc>
          <w:tcPr>
            <w:tcW w:w="4675" w:type="dxa"/>
          </w:tcPr>
          <w:p w14:paraId="3D97B0DB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21F16093" w14:textId="77777777" w:rsidTr="00F100C6">
        <w:tc>
          <w:tcPr>
            <w:tcW w:w="4675" w:type="dxa"/>
          </w:tcPr>
          <w:p w14:paraId="6921A09D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layer_Move_Update</w:t>
            </w:r>
            <w:proofErr w:type="spellEnd"/>
          </w:p>
        </w:tc>
        <w:tc>
          <w:tcPr>
            <w:tcW w:w="4675" w:type="dxa"/>
          </w:tcPr>
          <w:p w14:paraId="4A1BA763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D37E5F" w14:paraId="7FE76C93" w14:textId="77777777" w:rsidTr="00F100C6">
        <w:tc>
          <w:tcPr>
            <w:tcW w:w="4675" w:type="dxa"/>
          </w:tcPr>
          <w:p w14:paraId="7CB4E10E" w14:textId="25DEB4FA" w:rsidR="00D37E5F" w:rsidRDefault="001D5D38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try_Boss</w:t>
            </w:r>
            <w:proofErr w:type="spellEnd"/>
          </w:p>
        </w:tc>
        <w:tc>
          <w:tcPr>
            <w:tcW w:w="4675" w:type="dxa"/>
          </w:tcPr>
          <w:p w14:paraId="422AD2D7" w14:textId="3242DCBE" w:rsidR="00D37E5F" w:rsidRDefault="001D5D38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1D5D38" w14:paraId="3C0DCFF0" w14:textId="77777777" w:rsidTr="00F100C6">
        <w:tc>
          <w:tcPr>
            <w:tcW w:w="4675" w:type="dxa"/>
          </w:tcPr>
          <w:p w14:paraId="37AD76B6" w14:textId="0911A956" w:rsidR="001D5D38" w:rsidRDefault="001D5D38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ted</w:t>
            </w:r>
          </w:p>
        </w:tc>
        <w:tc>
          <w:tcPr>
            <w:tcW w:w="4675" w:type="dxa"/>
          </w:tcPr>
          <w:p w14:paraId="14AFEC6D" w14:textId="71E9DC11" w:rsidR="001D5D38" w:rsidRDefault="001D5D38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0C93113D" w14:textId="77777777" w:rsidTr="00F100C6">
        <w:tc>
          <w:tcPr>
            <w:tcW w:w="4675" w:type="dxa"/>
          </w:tcPr>
          <w:p w14:paraId="4412B88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Sound2D</w:t>
            </w:r>
          </w:p>
        </w:tc>
        <w:tc>
          <w:tcPr>
            <w:tcW w:w="4675" w:type="dxa"/>
          </w:tcPr>
          <w:p w14:paraId="1D3EC833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70701241" w14:textId="77777777" w:rsidTr="00F100C6">
        <w:tc>
          <w:tcPr>
            <w:tcW w:w="4675" w:type="dxa"/>
          </w:tcPr>
          <w:p w14:paraId="01091A4B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of</w:t>
            </w:r>
          </w:p>
        </w:tc>
        <w:tc>
          <w:tcPr>
            <w:tcW w:w="4675" w:type="dxa"/>
          </w:tcPr>
          <w:p w14:paraId="55426D83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  <w:tr w:rsidR="00A92883" w14:paraId="1F7384E2" w14:textId="77777777" w:rsidTr="00F100C6">
        <w:tc>
          <w:tcPr>
            <w:tcW w:w="4675" w:type="dxa"/>
          </w:tcPr>
          <w:p w14:paraId="167940DA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leport</w:t>
            </w:r>
          </w:p>
        </w:tc>
        <w:tc>
          <w:tcPr>
            <w:tcW w:w="4675" w:type="dxa"/>
          </w:tcPr>
          <w:p w14:paraId="44B99AC6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cs</w:t>
            </w:r>
          </w:p>
        </w:tc>
      </w:tr>
    </w:tbl>
    <w:p w14:paraId="4A2D40AD" w14:textId="77777777" w:rsidR="00575B29" w:rsidRDefault="00575B29" w:rsidP="001D5D38">
      <w:pPr>
        <w:rPr>
          <w:b/>
          <w:bCs/>
          <w:sz w:val="24"/>
          <w:szCs w:val="24"/>
        </w:rPr>
      </w:pPr>
    </w:p>
    <w:p w14:paraId="5E076A6A" w14:textId="4CB8DE27" w:rsidR="00A92883" w:rsidRDefault="00A92883" w:rsidP="00A92883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rites</w:t>
      </w:r>
    </w:p>
    <w:p w14:paraId="5D8A4DEE" w14:textId="77777777" w:rsidR="00A92883" w:rsidRPr="00C148FE" w:rsidRDefault="00A92883" w:rsidP="00A92883">
      <w:pPr>
        <w:rPr>
          <w:sz w:val="24"/>
          <w:szCs w:val="24"/>
        </w:rPr>
      </w:pPr>
      <w:r w:rsidRPr="00C148FE">
        <w:rPr>
          <w:sz w:val="24"/>
          <w:szCs w:val="24"/>
        </w:rPr>
        <w:t>Name</w:t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</w:r>
      <w:r w:rsidRPr="00C148FE">
        <w:rPr>
          <w:sz w:val="24"/>
          <w:szCs w:val="24"/>
        </w:rPr>
        <w:tab/>
        <w:t xml:space="preserve">                 File Ty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75B29" w14:paraId="49FCFE1F" w14:textId="77777777" w:rsidTr="00F100C6">
        <w:tc>
          <w:tcPr>
            <w:tcW w:w="4675" w:type="dxa"/>
          </w:tcPr>
          <w:p w14:paraId="24B003C7" w14:textId="7E3386B3" w:rsidR="00575B29" w:rsidRDefault="00575B29" w:rsidP="00575B29">
            <w:pPr>
              <w:tabs>
                <w:tab w:val="left" w:pos="27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row</w:t>
            </w:r>
            <w:r>
              <w:rPr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0F8DB247" w14:textId="49AC5038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575B29" w14:paraId="2003B9CC" w14:textId="77777777" w:rsidTr="00F100C6">
        <w:tc>
          <w:tcPr>
            <w:tcW w:w="4675" w:type="dxa"/>
          </w:tcPr>
          <w:p w14:paraId="51A0BBF5" w14:textId="30FF112D" w:rsidR="00575B29" w:rsidRDefault="00575B29" w:rsidP="00575B29">
            <w:pPr>
              <w:tabs>
                <w:tab w:val="left" w:pos="2760"/>
              </w:tabs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lack_Arrow</w:t>
            </w:r>
            <w:proofErr w:type="spellEnd"/>
          </w:p>
        </w:tc>
        <w:tc>
          <w:tcPr>
            <w:tcW w:w="4675" w:type="dxa"/>
          </w:tcPr>
          <w:p w14:paraId="1E578E88" w14:textId="4A70310A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67F22583" w14:textId="77777777" w:rsidTr="00F100C6">
        <w:tc>
          <w:tcPr>
            <w:tcW w:w="4675" w:type="dxa"/>
          </w:tcPr>
          <w:p w14:paraId="1DDC931B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rder_01</w:t>
            </w:r>
          </w:p>
        </w:tc>
        <w:tc>
          <w:tcPr>
            <w:tcW w:w="4675" w:type="dxa"/>
          </w:tcPr>
          <w:p w14:paraId="32043F03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D37E5F" w14:paraId="302AEC34" w14:textId="77777777" w:rsidTr="00F100C6">
        <w:tc>
          <w:tcPr>
            <w:tcW w:w="4675" w:type="dxa"/>
          </w:tcPr>
          <w:p w14:paraId="28BC77DC" w14:textId="07BDD375" w:rsidR="00D37E5F" w:rsidRDefault="00D37E5F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oks_br</w:t>
            </w:r>
            <w:proofErr w:type="spellEnd"/>
          </w:p>
        </w:tc>
        <w:tc>
          <w:tcPr>
            <w:tcW w:w="4675" w:type="dxa"/>
          </w:tcPr>
          <w:p w14:paraId="614F0976" w14:textId="1E185046" w:rsidR="00D37E5F" w:rsidRDefault="00D37E5F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575B29" w14:paraId="73C00CE1" w14:textId="77777777" w:rsidTr="00F100C6">
        <w:tc>
          <w:tcPr>
            <w:tcW w:w="4675" w:type="dxa"/>
          </w:tcPr>
          <w:p w14:paraId="28AFBCE6" w14:textId="32A06C90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Screen</w:t>
            </w:r>
            <w:proofErr w:type="spellEnd"/>
          </w:p>
        </w:tc>
        <w:tc>
          <w:tcPr>
            <w:tcW w:w="4675" w:type="dxa"/>
          </w:tcPr>
          <w:p w14:paraId="78EE9466" w14:textId="2D6EB555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082620" w14:paraId="37CD78E7" w14:textId="77777777" w:rsidTr="00F100C6">
        <w:tc>
          <w:tcPr>
            <w:tcW w:w="4675" w:type="dxa"/>
          </w:tcPr>
          <w:p w14:paraId="79BBDB35" w14:textId="0F8E8454" w:rsidR="00082620" w:rsidRDefault="00082620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Screen_Lost</w:t>
            </w:r>
            <w:proofErr w:type="spellEnd"/>
          </w:p>
        </w:tc>
        <w:tc>
          <w:tcPr>
            <w:tcW w:w="4675" w:type="dxa"/>
          </w:tcPr>
          <w:p w14:paraId="36D58148" w14:textId="3F225CB2" w:rsidR="00082620" w:rsidRDefault="00082620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575B29" w14:paraId="0D2D1B3F" w14:textId="77777777" w:rsidTr="00F100C6">
        <w:tc>
          <w:tcPr>
            <w:tcW w:w="4675" w:type="dxa"/>
          </w:tcPr>
          <w:p w14:paraId="35DE9313" w14:textId="393AB952" w:rsidR="00575B29" w:rsidRDefault="00575B29" w:rsidP="00575B29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Screen_Missed</w:t>
            </w:r>
            <w:proofErr w:type="spellEnd"/>
          </w:p>
        </w:tc>
        <w:tc>
          <w:tcPr>
            <w:tcW w:w="4675" w:type="dxa"/>
          </w:tcPr>
          <w:p w14:paraId="36BD09C8" w14:textId="3F9ABD60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575B29" w14:paraId="08A70AE8" w14:textId="77777777" w:rsidTr="00F100C6">
        <w:tc>
          <w:tcPr>
            <w:tcW w:w="4675" w:type="dxa"/>
          </w:tcPr>
          <w:p w14:paraId="48FE9338" w14:textId="07FECD36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ss_Screen_Sweat_1</w:t>
            </w:r>
          </w:p>
        </w:tc>
        <w:tc>
          <w:tcPr>
            <w:tcW w:w="4675" w:type="dxa"/>
          </w:tcPr>
          <w:p w14:paraId="6962A6D4" w14:textId="468FE792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575B29" w14:paraId="75DEDD3B" w14:textId="77777777" w:rsidTr="00F100C6">
        <w:tc>
          <w:tcPr>
            <w:tcW w:w="4675" w:type="dxa"/>
          </w:tcPr>
          <w:p w14:paraId="11859531" w14:textId="333B31CB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ss_Screen_Sweat_2</w:t>
            </w:r>
          </w:p>
        </w:tc>
        <w:tc>
          <w:tcPr>
            <w:tcW w:w="4675" w:type="dxa"/>
          </w:tcPr>
          <w:p w14:paraId="4CB92575" w14:textId="20F5E90C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2863B0" w14:paraId="050B99C6" w14:textId="77777777" w:rsidTr="00F100C6">
        <w:tc>
          <w:tcPr>
            <w:tcW w:w="4675" w:type="dxa"/>
          </w:tcPr>
          <w:p w14:paraId="28707B06" w14:textId="78D8901F" w:rsidR="002863B0" w:rsidRDefault="002863B0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oss_Screen_Won</w:t>
            </w:r>
            <w:proofErr w:type="spellEnd"/>
          </w:p>
        </w:tc>
        <w:tc>
          <w:tcPr>
            <w:tcW w:w="4675" w:type="dxa"/>
          </w:tcPr>
          <w:p w14:paraId="7E2C5025" w14:textId="7B0B82C4" w:rsidR="002863B0" w:rsidRDefault="002863B0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72148F10" w14:textId="77777777" w:rsidTr="00F100C6">
        <w:tc>
          <w:tcPr>
            <w:tcW w:w="4675" w:type="dxa"/>
          </w:tcPr>
          <w:p w14:paraId="4F96011C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ackets</w:t>
            </w:r>
          </w:p>
        </w:tc>
        <w:tc>
          <w:tcPr>
            <w:tcW w:w="4675" w:type="dxa"/>
          </w:tcPr>
          <w:p w14:paraId="48B565F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53CCC104" w14:textId="77777777" w:rsidTr="00F100C6">
        <w:tc>
          <w:tcPr>
            <w:tcW w:w="4675" w:type="dxa"/>
          </w:tcPr>
          <w:p w14:paraId="19C141B7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heat_Text</w:t>
            </w:r>
            <w:proofErr w:type="spellEnd"/>
          </w:p>
        </w:tc>
        <w:tc>
          <w:tcPr>
            <w:tcW w:w="4675" w:type="dxa"/>
          </w:tcPr>
          <w:p w14:paraId="2602C859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433705CE" w14:textId="77777777" w:rsidTr="00F100C6">
        <w:tc>
          <w:tcPr>
            <w:tcW w:w="4675" w:type="dxa"/>
          </w:tcPr>
          <w:p w14:paraId="7115A99E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heckpoint_Flag</w:t>
            </w:r>
            <w:proofErr w:type="spellEnd"/>
          </w:p>
        </w:tc>
        <w:tc>
          <w:tcPr>
            <w:tcW w:w="4675" w:type="dxa"/>
          </w:tcPr>
          <w:p w14:paraId="6718F334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1947F4D1" w14:textId="77777777" w:rsidTr="00F100C6">
        <w:tc>
          <w:tcPr>
            <w:tcW w:w="4675" w:type="dxa"/>
          </w:tcPr>
          <w:p w14:paraId="30E6899A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loud_Particle</w:t>
            </w:r>
            <w:proofErr w:type="spellEnd"/>
          </w:p>
        </w:tc>
        <w:tc>
          <w:tcPr>
            <w:tcW w:w="4675" w:type="dxa"/>
          </w:tcPr>
          <w:p w14:paraId="1739A3A7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  <w:r>
              <w:rPr>
                <w:sz w:val="24"/>
                <w:szCs w:val="24"/>
              </w:rPr>
              <w:tab/>
            </w:r>
          </w:p>
        </w:tc>
      </w:tr>
      <w:tr w:rsidR="00A92883" w14:paraId="28143369" w14:textId="77777777" w:rsidTr="00F100C6">
        <w:tc>
          <w:tcPr>
            <w:tcW w:w="4675" w:type="dxa"/>
          </w:tcPr>
          <w:p w14:paraId="7887C3C6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loud_Platform</w:t>
            </w:r>
            <w:proofErr w:type="spellEnd"/>
          </w:p>
        </w:tc>
        <w:tc>
          <w:tcPr>
            <w:tcW w:w="4675" w:type="dxa"/>
          </w:tcPr>
          <w:p w14:paraId="0B6E7892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71920CD4" w14:textId="77777777" w:rsidTr="00F100C6">
        <w:tc>
          <w:tcPr>
            <w:tcW w:w="4675" w:type="dxa"/>
          </w:tcPr>
          <w:p w14:paraId="2A0509BB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loud_Text</w:t>
            </w:r>
            <w:proofErr w:type="spellEnd"/>
          </w:p>
        </w:tc>
        <w:tc>
          <w:tcPr>
            <w:tcW w:w="4675" w:type="dxa"/>
          </w:tcPr>
          <w:p w14:paraId="1E530275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  <w:r>
              <w:rPr>
                <w:sz w:val="24"/>
                <w:szCs w:val="24"/>
              </w:rPr>
              <w:tab/>
            </w:r>
          </w:p>
        </w:tc>
      </w:tr>
      <w:tr w:rsidR="00A92883" w14:paraId="06028F39" w14:textId="77777777" w:rsidTr="00F100C6">
        <w:tc>
          <w:tcPr>
            <w:tcW w:w="4675" w:type="dxa"/>
          </w:tcPr>
          <w:p w14:paraId="0B03286A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in</w:t>
            </w:r>
          </w:p>
        </w:tc>
        <w:tc>
          <w:tcPr>
            <w:tcW w:w="4675" w:type="dxa"/>
          </w:tcPr>
          <w:p w14:paraId="133226AE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54B0C43C" w14:textId="77777777" w:rsidTr="00F100C6">
        <w:tc>
          <w:tcPr>
            <w:tcW w:w="4675" w:type="dxa"/>
          </w:tcPr>
          <w:p w14:paraId="2B3D1F0D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lastRenderedPageBreak/>
              <w:t>Coin_Text</w:t>
            </w:r>
            <w:proofErr w:type="spellEnd"/>
          </w:p>
        </w:tc>
        <w:tc>
          <w:tcPr>
            <w:tcW w:w="4675" w:type="dxa"/>
          </w:tcPr>
          <w:p w14:paraId="62DD090B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4167C228" w14:textId="77777777" w:rsidTr="00F100C6">
        <w:tc>
          <w:tcPr>
            <w:tcW w:w="4675" w:type="dxa"/>
          </w:tcPr>
          <w:p w14:paraId="1C651873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onveyor_Text</w:t>
            </w:r>
            <w:proofErr w:type="spellEnd"/>
          </w:p>
        </w:tc>
        <w:tc>
          <w:tcPr>
            <w:tcW w:w="4675" w:type="dxa"/>
          </w:tcPr>
          <w:p w14:paraId="6D67C7C5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038C1FEA" w14:textId="77777777" w:rsidTr="00F100C6">
        <w:tc>
          <w:tcPr>
            <w:tcW w:w="4675" w:type="dxa"/>
          </w:tcPr>
          <w:p w14:paraId="44906075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xam_Tmrw</w:t>
            </w:r>
            <w:proofErr w:type="spellEnd"/>
          </w:p>
        </w:tc>
        <w:tc>
          <w:tcPr>
            <w:tcW w:w="4675" w:type="dxa"/>
          </w:tcPr>
          <w:p w14:paraId="71D13FDE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08678742" w14:textId="77777777" w:rsidTr="00F100C6">
        <w:tc>
          <w:tcPr>
            <w:tcW w:w="4675" w:type="dxa"/>
          </w:tcPr>
          <w:p w14:paraId="31B0F5A7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xit_Door</w:t>
            </w:r>
            <w:proofErr w:type="spellEnd"/>
          </w:p>
        </w:tc>
        <w:tc>
          <w:tcPr>
            <w:tcW w:w="4675" w:type="dxa"/>
          </w:tcPr>
          <w:p w14:paraId="6CCCD07F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113B28F6" w14:textId="77777777" w:rsidTr="00F100C6">
        <w:tc>
          <w:tcPr>
            <w:tcW w:w="4675" w:type="dxa"/>
          </w:tcPr>
          <w:p w14:paraId="06BCB0D8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F_Paper</w:t>
            </w:r>
            <w:proofErr w:type="spellEnd"/>
          </w:p>
        </w:tc>
        <w:tc>
          <w:tcPr>
            <w:tcW w:w="4675" w:type="dxa"/>
          </w:tcPr>
          <w:p w14:paraId="0FD8F4FC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4CD5B86E" w14:textId="77777777" w:rsidTr="00F100C6">
        <w:tc>
          <w:tcPr>
            <w:tcW w:w="4675" w:type="dxa"/>
          </w:tcPr>
          <w:p w14:paraId="259F2EC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er_IDLE_64</w:t>
            </w:r>
          </w:p>
        </w:tc>
        <w:tc>
          <w:tcPr>
            <w:tcW w:w="4675" w:type="dxa"/>
          </w:tcPr>
          <w:p w14:paraId="66D3223F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1FBF2890" w14:textId="77777777" w:rsidTr="00F100C6">
        <w:tc>
          <w:tcPr>
            <w:tcW w:w="4675" w:type="dxa"/>
          </w:tcPr>
          <w:p w14:paraId="3E11433B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er_WALK_64</w:t>
            </w:r>
          </w:p>
        </w:tc>
        <w:tc>
          <w:tcPr>
            <w:tcW w:w="4675" w:type="dxa"/>
          </w:tcPr>
          <w:p w14:paraId="374CFE28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017AA709" w14:textId="77777777" w:rsidTr="00F100C6">
        <w:tc>
          <w:tcPr>
            <w:tcW w:w="4675" w:type="dxa"/>
          </w:tcPr>
          <w:p w14:paraId="0383E299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er_JUMPING_64</w:t>
            </w:r>
          </w:p>
        </w:tc>
        <w:tc>
          <w:tcPr>
            <w:tcW w:w="4675" w:type="dxa"/>
          </w:tcPr>
          <w:p w14:paraId="7598C997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6C8B4FFE" w14:textId="77777777" w:rsidTr="00F100C6">
        <w:tc>
          <w:tcPr>
            <w:tcW w:w="4675" w:type="dxa"/>
          </w:tcPr>
          <w:p w14:paraId="5966BD7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er_PARACHUTE_64</w:t>
            </w:r>
          </w:p>
        </w:tc>
        <w:tc>
          <w:tcPr>
            <w:tcW w:w="4675" w:type="dxa"/>
          </w:tcPr>
          <w:p w14:paraId="557E623B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6A31009C" w14:textId="77777777" w:rsidTr="00F100C6">
        <w:tc>
          <w:tcPr>
            <w:tcW w:w="4675" w:type="dxa"/>
          </w:tcPr>
          <w:p w14:paraId="3788A5F4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rade_Text</w:t>
            </w:r>
            <w:proofErr w:type="spellEnd"/>
          </w:p>
        </w:tc>
        <w:tc>
          <w:tcPr>
            <w:tcW w:w="4675" w:type="dxa"/>
          </w:tcPr>
          <w:p w14:paraId="10536406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26B06355" w14:textId="77777777" w:rsidTr="00F100C6">
        <w:tc>
          <w:tcPr>
            <w:tcW w:w="4675" w:type="dxa"/>
          </w:tcPr>
          <w:p w14:paraId="74F156FB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ealth_Clouds</w:t>
            </w:r>
            <w:proofErr w:type="spellEnd"/>
          </w:p>
        </w:tc>
        <w:tc>
          <w:tcPr>
            <w:tcW w:w="4675" w:type="dxa"/>
          </w:tcPr>
          <w:p w14:paraId="69A2D41E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4E154522" w14:textId="77777777" w:rsidTr="00F100C6">
        <w:tc>
          <w:tcPr>
            <w:tcW w:w="4675" w:type="dxa"/>
          </w:tcPr>
          <w:p w14:paraId="57DF84F3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ealth_Segment</w:t>
            </w:r>
            <w:proofErr w:type="spellEnd"/>
          </w:p>
        </w:tc>
        <w:tc>
          <w:tcPr>
            <w:tcW w:w="4675" w:type="dxa"/>
          </w:tcPr>
          <w:p w14:paraId="34FC4CA6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57B8B44B" w14:textId="77777777" w:rsidTr="00F100C6">
        <w:tc>
          <w:tcPr>
            <w:tcW w:w="4675" w:type="dxa"/>
          </w:tcPr>
          <w:p w14:paraId="210A1879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structional_Text</w:t>
            </w:r>
            <w:proofErr w:type="spellEnd"/>
          </w:p>
        </w:tc>
        <w:tc>
          <w:tcPr>
            <w:tcW w:w="4675" w:type="dxa"/>
          </w:tcPr>
          <w:p w14:paraId="1B599BBF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3BB91ECC" w14:textId="77777777" w:rsidTr="00F100C6">
        <w:tc>
          <w:tcPr>
            <w:tcW w:w="4675" w:type="dxa"/>
          </w:tcPr>
          <w:p w14:paraId="63E98D24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dder</w:t>
            </w:r>
          </w:p>
        </w:tc>
        <w:tc>
          <w:tcPr>
            <w:tcW w:w="4675" w:type="dxa"/>
          </w:tcPr>
          <w:p w14:paraId="11D88D8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3A200CD3" w14:textId="77777777" w:rsidTr="00F100C6">
        <w:tc>
          <w:tcPr>
            <w:tcW w:w="4675" w:type="dxa"/>
          </w:tcPr>
          <w:p w14:paraId="47DF53E5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evel_Background</w:t>
            </w:r>
            <w:proofErr w:type="spellEnd"/>
          </w:p>
        </w:tc>
        <w:tc>
          <w:tcPr>
            <w:tcW w:w="4675" w:type="dxa"/>
          </w:tcPr>
          <w:p w14:paraId="5DA26596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27D6129D" w14:textId="77777777" w:rsidTr="00F100C6">
        <w:tc>
          <w:tcPr>
            <w:tcW w:w="4675" w:type="dxa"/>
          </w:tcPr>
          <w:p w14:paraId="7A98D29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unch</w:t>
            </w:r>
          </w:p>
        </w:tc>
        <w:tc>
          <w:tcPr>
            <w:tcW w:w="4675" w:type="dxa"/>
          </w:tcPr>
          <w:p w14:paraId="53D4DAA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75D8FD31" w14:textId="77777777" w:rsidTr="00F100C6">
        <w:tc>
          <w:tcPr>
            <w:tcW w:w="4675" w:type="dxa"/>
          </w:tcPr>
          <w:p w14:paraId="5A94DCDC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ushroom_Cloud</w:t>
            </w:r>
            <w:proofErr w:type="spellEnd"/>
          </w:p>
        </w:tc>
        <w:tc>
          <w:tcPr>
            <w:tcW w:w="4675" w:type="dxa"/>
          </w:tcPr>
          <w:p w14:paraId="1BE9DD3C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3745E6BF" w14:textId="77777777" w:rsidTr="00F100C6">
        <w:tc>
          <w:tcPr>
            <w:tcW w:w="4675" w:type="dxa"/>
          </w:tcPr>
          <w:p w14:paraId="20763C0F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per_S</w:t>
            </w:r>
            <w:proofErr w:type="spellEnd"/>
          </w:p>
        </w:tc>
        <w:tc>
          <w:tcPr>
            <w:tcW w:w="4675" w:type="dxa"/>
          </w:tcPr>
          <w:p w14:paraId="72EADDA5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0E84767A" w14:textId="77777777" w:rsidTr="00F100C6">
        <w:tc>
          <w:tcPr>
            <w:tcW w:w="4675" w:type="dxa"/>
          </w:tcPr>
          <w:p w14:paraId="0FB20522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achute</w:t>
            </w:r>
          </w:p>
        </w:tc>
        <w:tc>
          <w:tcPr>
            <w:tcW w:w="4675" w:type="dxa"/>
          </w:tcPr>
          <w:p w14:paraId="3B7B915D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5AB7EC51" w14:textId="77777777" w:rsidTr="00F100C6">
        <w:tc>
          <w:tcPr>
            <w:tcW w:w="4675" w:type="dxa"/>
          </w:tcPr>
          <w:p w14:paraId="0AC1EA0F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rachute_Text</w:t>
            </w:r>
            <w:proofErr w:type="spellEnd"/>
          </w:p>
        </w:tc>
        <w:tc>
          <w:tcPr>
            <w:tcW w:w="4675" w:type="dxa"/>
          </w:tcPr>
          <w:p w14:paraId="4C3CFCB8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621B1D8F" w14:textId="77777777" w:rsidTr="00F100C6">
        <w:tc>
          <w:tcPr>
            <w:tcW w:w="4675" w:type="dxa"/>
          </w:tcPr>
          <w:p w14:paraId="5CF1D895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ncil</w:t>
            </w:r>
          </w:p>
        </w:tc>
        <w:tc>
          <w:tcPr>
            <w:tcW w:w="4675" w:type="dxa"/>
          </w:tcPr>
          <w:p w14:paraId="450EC151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5463A7D9" w14:textId="77777777" w:rsidTr="00F100C6">
        <w:tc>
          <w:tcPr>
            <w:tcW w:w="4675" w:type="dxa"/>
          </w:tcPr>
          <w:p w14:paraId="4549EEAF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totype_Level_Reduced</w:t>
            </w:r>
            <w:proofErr w:type="spellEnd"/>
          </w:p>
        </w:tc>
        <w:tc>
          <w:tcPr>
            <w:tcW w:w="4675" w:type="dxa"/>
          </w:tcPr>
          <w:p w14:paraId="40569374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42B4DFAF" w14:textId="77777777" w:rsidTr="00F100C6">
        <w:tc>
          <w:tcPr>
            <w:tcW w:w="4675" w:type="dxa"/>
          </w:tcPr>
          <w:p w14:paraId="0E2B2074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otating_Plus</w:t>
            </w:r>
            <w:proofErr w:type="spellEnd"/>
          </w:p>
        </w:tc>
        <w:tc>
          <w:tcPr>
            <w:tcW w:w="4675" w:type="dxa"/>
          </w:tcPr>
          <w:p w14:paraId="2788B5D8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4EA5ACCC" w14:textId="77777777" w:rsidTr="00F100C6">
        <w:tc>
          <w:tcPr>
            <w:tcW w:w="4675" w:type="dxa"/>
          </w:tcPr>
          <w:p w14:paraId="2FF6099A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P_Background_512</w:t>
            </w:r>
          </w:p>
        </w:tc>
        <w:tc>
          <w:tcPr>
            <w:tcW w:w="4675" w:type="dxa"/>
          </w:tcPr>
          <w:p w14:paraId="0CDB284C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4661DC23" w14:textId="77777777" w:rsidTr="00F100C6">
        <w:tc>
          <w:tcPr>
            <w:tcW w:w="4675" w:type="dxa"/>
          </w:tcPr>
          <w:p w14:paraId="44E2E8FF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P_Block_256</w:t>
            </w:r>
          </w:p>
        </w:tc>
        <w:tc>
          <w:tcPr>
            <w:tcW w:w="4675" w:type="dxa"/>
          </w:tcPr>
          <w:p w14:paraId="50116523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1584CDAA" w14:textId="77777777" w:rsidTr="00F100C6">
        <w:tc>
          <w:tcPr>
            <w:tcW w:w="4675" w:type="dxa"/>
          </w:tcPr>
          <w:p w14:paraId="3346FE3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P_Ramp_256</w:t>
            </w:r>
          </w:p>
        </w:tc>
        <w:tc>
          <w:tcPr>
            <w:tcW w:w="4675" w:type="dxa"/>
          </w:tcPr>
          <w:p w14:paraId="4592384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1A033D6C" w14:textId="77777777" w:rsidTr="00F100C6">
        <w:tc>
          <w:tcPr>
            <w:tcW w:w="4675" w:type="dxa"/>
          </w:tcPr>
          <w:p w14:paraId="22D2A124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icky_Note</w:t>
            </w:r>
            <w:proofErr w:type="spellEnd"/>
          </w:p>
        </w:tc>
        <w:tc>
          <w:tcPr>
            <w:tcW w:w="4675" w:type="dxa"/>
          </w:tcPr>
          <w:p w14:paraId="057CA644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4A1224EA" w14:textId="77777777" w:rsidTr="00F100C6">
        <w:tc>
          <w:tcPr>
            <w:tcW w:w="4675" w:type="dxa"/>
          </w:tcPr>
          <w:p w14:paraId="09580CFD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tudy_Sets_Note</w:t>
            </w:r>
            <w:proofErr w:type="spellEnd"/>
          </w:p>
        </w:tc>
        <w:tc>
          <w:tcPr>
            <w:tcW w:w="4675" w:type="dxa"/>
          </w:tcPr>
          <w:p w14:paraId="11F6F498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2863B0" w14:paraId="6B687DF6" w14:textId="77777777" w:rsidTr="00F100C6">
        <w:tc>
          <w:tcPr>
            <w:tcW w:w="4675" w:type="dxa"/>
          </w:tcPr>
          <w:p w14:paraId="6D76CBB0" w14:textId="2D3B7E0B" w:rsidR="002863B0" w:rsidRDefault="002863B0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alk_Bubble</w:t>
            </w:r>
            <w:proofErr w:type="spellEnd"/>
          </w:p>
        </w:tc>
        <w:tc>
          <w:tcPr>
            <w:tcW w:w="4675" w:type="dxa"/>
          </w:tcPr>
          <w:p w14:paraId="01711CBF" w14:textId="37E750E4" w:rsidR="002863B0" w:rsidRDefault="002863B0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2863B0" w14:paraId="7896CFF3" w14:textId="77777777" w:rsidTr="00F100C6">
        <w:tc>
          <w:tcPr>
            <w:tcW w:w="4675" w:type="dxa"/>
          </w:tcPr>
          <w:p w14:paraId="58A24791" w14:textId="5C765BC6" w:rsidR="002863B0" w:rsidRDefault="002863B0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alk_Bubble_Missed</w:t>
            </w:r>
            <w:proofErr w:type="spellEnd"/>
          </w:p>
        </w:tc>
        <w:tc>
          <w:tcPr>
            <w:tcW w:w="4675" w:type="dxa"/>
          </w:tcPr>
          <w:p w14:paraId="64A066DB" w14:textId="3FA21541" w:rsidR="002863B0" w:rsidRDefault="002863B0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26F6E5E8" w14:textId="77777777" w:rsidTr="00F100C6">
        <w:tc>
          <w:tcPr>
            <w:tcW w:w="4675" w:type="dxa"/>
          </w:tcPr>
          <w:p w14:paraId="351EF99A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eam_Splash</w:t>
            </w:r>
            <w:proofErr w:type="spellEnd"/>
          </w:p>
        </w:tc>
        <w:tc>
          <w:tcPr>
            <w:tcW w:w="4675" w:type="dxa"/>
          </w:tcPr>
          <w:p w14:paraId="005A6590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54E4DB9E" w14:textId="77777777" w:rsidTr="00F100C6">
        <w:tc>
          <w:tcPr>
            <w:tcW w:w="4675" w:type="dxa"/>
          </w:tcPr>
          <w:p w14:paraId="68DECFA5" w14:textId="77777777" w:rsidR="00A92883" w:rsidRDefault="00A92883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Teleport_Text</w:t>
            </w:r>
            <w:proofErr w:type="spellEnd"/>
          </w:p>
        </w:tc>
        <w:tc>
          <w:tcPr>
            <w:tcW w:w="4675" w:type="dxa"/>
          </w:tcPr>
          <w:p w14:paraId="46D0D76A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2D3BD40C" w14:textId="77777777" w:rsidTr="00F100C6">
        <w:tc>
          <w:tcPr>
            <w:tcW w:w="4675" w:type="dxa"/>
          </w:tcPr>
          <w:p w14:paraId="6ACA1BA1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_Screen_1</w:t>
            </w:r>
          </w:p>
        </w:tc>
        <w:tc>
          <w:tcPr>
            <w:tcW w:w="4675" w:type="dxa"/>
          </w:tcPr>
          <w:p w14:paraId="6692EA85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A92883" w14:paraId="2098C939" w14:textId="77777777" w:rsidTr="00F100C6">
        <w:tc>
          <w:tcPr>
            <w:tcW w:w="4675" w:type="dxa"/>
          </w:tcPr>
          <w:p w14:paraId="6B42A121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_Screen_2</w:t>
            </w:r>
          </w:p>
        </w:tc>
        <w:tc>
          <w:tcPr>
            <w:tcW w:w="4675" w:type="dxa"/>
          </w:tcPr>
          <w:p w14:paraId="762C67D8" w14:textId="77777777" w:rsidR="00A92883" w:rsidRDefault="00A92883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  <w:tr w:rsidR="00575B29" w14:paraId="07A2885E" w14:textId="77777777" w:rsidTr="00F100C6">
        <w:tc>
          <w:tcPr>
            <w:tcW w:w="4675" w:type="dxa"/>
          </w:tcPr>
          <w:p w14:paraId="24BA1F94" w14:textId="01224E6C" w:rsidR="00575B29" w:rsidRDefault="00575B29" w:rsidP="00F100C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hite_Arrow</w:t>
            </w:r>
            <w:proofErr w:type="spellEnd"/>
          </w:p>
        </w:tc>
        <w:tc>
          <w:tcPr>
            <w:tcW w:w="4675" w:type="dxa"/>
          </w:tcPr>
          <w:p w14:paraId="135A3B53" w14:textId="7FD33E6F" w:rsidR="00575B29" w:rsidRDefault="00575B29" w:rsidP="00F100C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proofErr w:type="spellStart"/>
            <w:r>
              <w:rPr>
                <w:sz w:val="24"/>
                <w:szCs w:val="24"/>
              </w:rPr>
              <w:t>png</w:t>
            </w:r>
            <w:proofErr w:type="spellEnd"/>
          </w:p>
        </w:tc>
      </w:tr>
    </w:tbl>
    <w:p w14:paraId="3F4CDD28" w14:textId="76FB139C" w:rsidR="00040DB3" w:rsidRPr="00040DB3" w:rsidRDefault="00040DB3" w:rsidP="00A92883">
      <w:pPr>
        <w:pStyle w:val="Heading2"/>
        <w:rPr>
          <w:color w:val="000000" w:themeColor="text1"/>
        </w:rPr>
      </w:pPr>
      <w:r w:rsidRPr="00040DB3">
        <w:rPr>
          <w:color w:val="000000" w:themeColor="text1"/>
        </w:rPr>
        <w:lastRenderedPageBreak/>
        <w:t>Fonts</w:t>
      </w:r>
    </w:p>
    <w:p w14:paraId="206C5E02" w14:textId="13C801BC" w:rsidR="00A92883" w:rsidRPr="009A0A71" w:rsidRDefault="0016296C" w:rsidP="00A92883">
      <w:pPr>
        <w:pStyle w:val="Heading2"/>
        <w:rPr>
          <w:rFonts w:ascii="Puffy Dreamland" w:hAnsi="Puffy Dreamland"/>
          <w:b w:val="0"/>
          <w:bCs/>
          <w:color w:val="000000" w:themeColor="text1"/>
          <w:sz w:val="50"/>
          <w:szCs w:val="50"/>
          <w:u w:val="none"/>
        </w:rPr>
      </w:pPr>
      <w:r w:rsidRPr="0016296C">
        <w:rPr>
          <w:b w:val="0"/>
          <w:bCs/>
          <w:color w:val="000000" w:themeColor="text1"/>
          <w:u w:val="none"/>
        </w:rPr>
        <w:t xml:space="preserve">Puffy Dreamland Font: </w:t>
      </w:r>
      <w:r w:rsidRPr="009A0A71">
        <w:rPr>
          <w:rFonts w:ascii="Puffy Dreamland" w:hAnsi="Puffy Dreamland"/>
          <w:b w:val="0"/>
          <w:bCs/>
          <w:color w:val="000000" w:themeColor="text1"/>
          <w:sz w:val="50"/>
          <w:szCs w:val="50"/>
          <w:u w:val="none"/>
        </w:rPr>
        <w:t>Puffy Dreamland font</w:t>
      </w:r>
    </w:p>
    <w:p w14:paraId="785F4572" w14:textId="03A4954A" w:rsidR="00A92883" w:rsidRDefault="0016296C" w:rsidP="0016296C">
      <w:pPr>
        <w:rPr>
          <w:rFonts w:ascii="PWSchoolScript" w:hAnsi="PWSchoolScript"/>
          <w:sz w:val="36"/>
          <w:szCs w:val="36"/>
        </w:rPr>
      </w:pPr>
      <w:r w:rsidRPr="009A0A71">
        <w:rPr>
          <w:sz w:val="24"/>
          <w:szCs w:val="24"/>
        </w:rPr>
        <w:t>PW School Script Font</w:t>
      </w:r>
      <w:r>
        <w:t>:</w:t>
      </w:r>
      <w:r w:rsidRPr="0016296C">
        <w:rPr>
          <w:sz w:val="36"/>
          <w:szCs w:val="36"/>
        </w:rPr>
        <w:t xml:space="preserve"> </w:t>
      </w:r>
      <w:r w:rsidRPr="0016296C">
        <w:rPr>
          <w:rFonts w:ascii="PWSchoolScript" w:hAnsi="PWSchoolScript"/>
          <w:sz w:val="36"/>
          <w:szCs w:val="36"/>
        </w:rPr>
        <w:t>PW School Script Font</w:t>
      </w:r>
    </w:p>
    <w:p w14:paraId="6C031772" w14:textId="77777777" w:rsidR="002863B0" w:rsidRDefault="002863B0" w:rsidP="0016296C">
      <w:pPr>
        <w:rPr>
          <w:sz w:val="24"/>
          <w:szCs w:val="24"/>
        </w:rPr>
      </w:pPr>
    </w:p>
    <w:p w14:paraId="5BFFE391" w14:textId="628A3AEA" w:rsidR="002863B0" w:rsidRPr="002863B0" w:rsidRDefault="002863B0" w:rsidP="0016296C">
      <w:pPr>
        <w:rPr>
          <w:sz w:val="24"/>
          <w:szCs w:val="24"/>
        </w:rPr>
      </w:pPr>
      <w:r w:rsidRPr="002863B0">
        <w:rPr>
          <w:sz w:val="24"/>
          <w:szCs w:val="24"/>
        </w:rPr>
        <w:t>Arial</w:t>
      </w:r>
      <w:r>
        <w:rPr>
          <w:sz w:val="24"/>
          <w:szCs w:val="24"/>
        </w:rPr>
        <w:t xml:space="preserve"> Font</w:t>
      </w:r>
    </w:p>
    <w:p w14:paraId="79F814A1" w14:textId="77777777" w:rsidR="00A92883" w:rsidRPr="00AD43FF" w:rsidRDefault="00A92883" w:rsidP="00A92883"/>
    <w:p w14:paraId="3D3C6C2F" w14:textId="77777777" w:rsidR="00A92883" w:rsidRPr="004610C3" w:rsidRDefault="00A92883" w:rsidP="00A92883">
      <w:pPr>
        <w:pStyle w:val="Heading2"/>
        <w:rPr>
          <w:color w:val="000000" w:themeColor="text1"/>
        </w:rPr>
      </w:pPr>
      <w:r w:rsidRPr="004610C3">
        <w:rPr>
          <w:color w:val="000000" w:themeColor="text1"/>
        </w:rPr>
        <w:t xml:space="preserve">Development Roadmap </w:t>
      </w:r>
    </w:p>
    <w:p w14:paraId="520F1F1D" w14:textId="77777777" w:rsidR="00A92883" w:rsidRDefault="00A92883" w:rsidP="00A92883">
      <w:r>
        <w:rPr>
          <w:b/>
        </w:rPr>
        <w:t>Platform:</w:t>
      </w:r>
      <w:r>
        <w:t xml:space="preserve"> Unity Editor, Windows PC</w:t>
      </w:r>
      <w:r>
        <w:tab/>
      </w:r>
      <w:r>
        <w:tab/>
        <w:t xml:space="preserve"> </w:t>
      </w:r>
      <w:r>
        <w:tab/>
        <w:t xml:space="preserve">        </w:t>
      </w:r>
      <w:r>
        <w:rPr>
          <w:b/>
        </w:rPr>
        <w:t>Audience:</w:t>
      </w:r>
      <w:r>
        <w:t xml:space="preserve"> Everyone</w:t>
      </w:r>
    </w:p>
    <w:p w14:paraId="292985C9" w14:textId="77777777" w:rsidR="00A92883" w:rsidRDefault="00A92883" w:rsidP="00A92883">
      <w:pPr>
        <w:rPr>
          <w:b/>
        </w:rPr>
      </w:pPr>
    </w:p>
    <w:p w14:paraId="38FE393A" w14:textId="77777777" w:rsidR="00A92883" w:rsidRPr="00F109CB" w:rsidRDefault="00A92883" w:rsidP="00A92883">
      <w:pPr>
        <w:rPr>
          <w:strike/>
          <w:color w:val="E7E6E6" w:themeColor="background2"/>
        </w:rPr>
      </w:pPr>
      <w:r w:rsidRPr="00F109CB">
        <w:rPr>
          <w:b/>
          <w:strike/>
          <w:color w:val="E7E6E6" w:themeColor="background2"/>
        </w:rPr>
        <w:t xml:space="preserve">Milestone 1: </w:t>
      </w:r>
      <w:r w:rsidRPr="00F109CB">
        <w:rPr>
          <w:strike/>
          <w:color w:val="E7E6E6" w:themeColor="background2"/>
        </w:rPr>
        <w:t>09/09/20 GDD 1.0</w:t>
      </w:r>
    </w:p>
    <w:p w14:paraId="0BE62B4F" w14:textId="77777777" w:rsidR="00A92883" w:rsidRPr="00F109CB" w:rsidRDefault="00A92883" w:rsidP="00A92883">
      <w:pPr>
        <w:rPr>
          <w:b/>
          <w:strike/>
          <w:color w:val="E7E6E6" w:themeColor="background2"/>
        </w:rPr>
      </w:pPr>
      <w:r w:rsidRPr="00F109CB">
        <w:rPr>
          <w:b/>
          <w:strike/>
          <w:color w:val="E7E6E6" w:themeColor="background2"/>
        </w:rPr>
        <w:t xml:space="preserve">Milestone 2: </w:t>
      </w:r>
      <w:r w:rsidRPr="00F109CB">
        <w:rPr>
          <w:strike/>
          <w:color w:val="E7E6E6" w:themeColor="background2"/>
        </w:rPr>
        <w:t>9/30/20 PROTOTYPE</w:t>
      </w:r>
    </w:p>
    <w:p w14:paraId="181822E2" w14:textId="77777777" w:rsidR="00A92883" w:rsidRPr="00F109CB" w:rsidRDefault="00A92883" w:rsidP="00A92883">
      <w:pPr>
        <w:rPr>
          <w:b/>
          <w:strike/>
          <w:color w:val="E7E6E6" w:themeColor="background2"/>
        </w:rPr>
      </w:pPr>
      <w:r w:rsidRPr="00F109CB">
        <w:rPr>
          <w:b/>
          <w:strike/>
          <w:color w:val="E7E6E6" w:themeColor="background2"/>
        </w:rPr>
        <w:t xml:space="preserve">Milestone 3: </w:t>
      </w:r>
      <w:r w:rsidRPr="00F109CB">
        <w:rPr>
          <w:strike/>
          <w:color w:val="E7E6E6" w:themeColor="background2"/>
        </w:rPr>
        <w:t xml:space="preserve"> 10/14/20 MIDTERM</w:t>
      </w:r>
    </w:p>
    <w:p w14:paraId="70FEFFE1" w14:textId="77777777" w:rsidR="00A92883" w:rsidRPr="00F109CB" w:rsidRDefault="00A92883" w:rsidP="00A92883">
      <w:pPr>
        <w:rPr>
          <w:strike/>
          <w:color w:val="E7E6E6" w:themeColor="background2"/>
        </w:rPr>
      </w:pPr>
      <w:r w:rsidRPr="00F109CB">
        <w:rPr>
          <w:b/>
          <w:strike/>
          <w:color w:val="E7E6E6" w:themeColor="background2"/>
        </w:rPr>
        <w:t>Milestone 4:</w:t>
      </w:r>
      <w:r w:rsidRPr="00F109CB">
        <w:rPr>
          <w:strike/>
          <w:color w:val="E7E6E6" w:themeColor="background2"/>
        </w:rPr>
        <w:t xml:space="preserve"> 11/18/20 BETA</w:t>
      </w:r>
    </w:p>
    <w:p w14:paraId="01AB5B65" w14:textId="77777777" w:rsidR="00A92883" w:rsidRPr="00D77851" w:rsidRDefault="00A92883" w:rsidP="00A92883">
      <w:pPr>
        <w:rPr>
          <w:b/>
          <w:strike/>
          <w:color w:val="E7E6E6" w:themeColor="background2"/>
        </w:rPr>
      </w:pPr>
      <w:r w:rsidRPr="00D77851">
        <w:rPr>
          <w:b/>
          <w:strike/>
          <w:color w:val="E7E6E6" w:themeColor="background2"/>
        </w:rPr>
        <w:t xml:space="preserve">Milestone 5: </w:t>
      </w:r>
      <w:r w:rsidRPr="00D77851">
        <w:rPr>
          <w:strike/>
          <w:color w:val="E7E6E6" w:themeColor="background2"/>
        </w:rPr>
        <w:t>12/09/20 GDD FINAL</w:t>
      </w:r>
    </w:p>
    <w:p w14:paraId="25DDE086" w14:textId="77777777" w:rsidR="00A92883" w:rsidRDefault="00A92883" w:rsidP="00A92883">
      <w:r>
        <w:t>---------------------------</w:t>
      </w:r>
    </w:p>
    <w:p w14:paraId="4BFB3C50" w14:textId="77777777" w:rsidR="00A92883" w:rsidRPr="004610C3" w:rsidRDefault="00A92883" w:rsidP="00A92883">
      <w:r w:rsidRPr="000C7DD0">
        <w:rPr>
          <w:b/>
          <w:color w:val="C00000"/>
        </w:rPr>
        <w:t>Launch Day:</w:t>
      </w:r>
      <w:r>
        <w:t xml:space="preserve"> 12/09/20 GOLD MASTER</w:t>
      </w:r>
      <w:r>
        <w:tab/>
      </w:r>
    </w:p>
    <w:p w14:paraId="5F3B5BA8" w14:textId="77777777" w:rsidR="006B0361" w:rsidRDefault="006B0361">
      <w:sdt>
        <w:sdtPr>
          <w:id w:val="-741252122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UFH201 \l 1033 </w:instrText>
          </w:r>
          <w:r>
            <w:fldChar w:fldCharType="separate"/>
          </w:r>
          <w:r w:rsidRPr="006B0361">
            <w:rPr>
              <w:noProof/>
              <w:lang w:val="en-US"/>
            </w:rPr>
            <w:t>[1]</w:t>
          </w:r>
          <w:r>
            <w:fldChar w:fldCharType="end"/>
          </w:r>
        </w:sdtContent>
      </w:sdt>
    </w:p>
    <w:sdt>
      <w:sdtPr>
        <w:id w:val="-1678336699"/>
        <w:docPartObj>
          <w:docPartGallery w:val="Bibliographies"/>
          <w:docPartUnique/>
        </w:docPartObj>
      </w:sdtPr>
      <w:sdtEndPr>
        <w:rPr>
          <w:sz w:val="22"/>
          <w:szCs w:val="22"/>
        </w:rPr>
      </w:sdtEndPr>
      <w:sdtContent>
        <w:p w14:paraId="033831F9" w14:textId="6C45D4A6" w:rsidR="006B0361" w:rsidRDefault="006B0361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06244C82" w14:textId="77777777" w:rsidR="006B0361" w:rsidRDefault="006B0361">
              <w:pPr>
                <w:rPr>
                  <w:rFonts w:asciiTheme="minorHAnsi" w:eastAsiaTheme="minorHAnsi" w:hAnsiTheme="minorHAnsi" w:cstheme="minorBidi"/>
                  <w:noProof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0"/>
                <w:gridCol w:w="9040"/>
              </w:tblGrid>
              <w:tr w:rsidR="006B0361" w14:paraId="003AFE8E" w14:textId="77777777">
                <w:trPr>
                  <w:divId w:val="11653077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2CB68B" w14:textId="36FC3FB1" w:rsidR="006B0361" w:rsidRDefault="006B0361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B63D6FA" w14:textId="77777777" w:rsidR="006B0361" w:rsidRDefault="006B0361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U. Health, "Student Isolation and Self-Quarantine," </w:t>
                    </w:r>
                    <w:r>
                      <w:rPr>
                        <w:i/>
                        <w:iCs/>
                        <w:noProof/>
                      </w:rPr>
                      <w:t xml:space="preserve">COVID-19 Updates, </w:t>
                    </w:r>
                    <w:r>
                      <w:rPr>
                        <w:noProof/>
                      </w:rPr>
                      <w:t xml:space="preserve">2020. </w:t>
                    </w:r>
                  </w:p>
                </w:tc>
              </w:tr>
            </w:tbl>
            <w:p w14:paraId="724436DE" w14:textId="77777777" w:rsidR="006B0361" w:rsidRDefault="006B0361">
              <w:pPr>
                <w:divId w:val="116530777"/>
                <w:rPr>
                  <w:rFonts w:eastAsia="Times New Roman"/>
                  <w:noProof/>
                </w:rPr>
              </w:pPr>
            </w:p>
            <w:p w14:paraId="1DE1CD30" w14:textId="121C8C7A" w:rsidR="006B0361" w:rsidRDefault="006B0361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1D383C2" w14:textId="3D902DD7" w:rsidR="00331067" w:rsidRDefault="00F310E5"/>
    <w:sectPr w:rsidR="00331067">
      <w:footerReference w:type="default" r:id="rId2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DC8915" w14:textId="77777777" w:rsidR="00F310E5" w:rsidRDefault="00F310E5">
      <w:pPr>
        <w:spacing w:line="240" w:lineRule="auto"/>
      </w:pPr>
      <w:r>
        <w:separator/>
      </w:r>
    </w:p>
  </w:endnote>
  <w:endnote w:type="continuationSeparator" w:id="0">
    <w:p w14:paraId="7AB113D4" w14:textId="77777777" w:rsidR="00F310E5" w:rsidRDefault="00F310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uffy Dreamland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PWSchoolScript">
    <w:panose1 w:val="03000603000000000000"/>
    <w:charset w:val="00"/>
    <w:family w:val="script"/>
    <w:pitch w:val="variable"/>
    <w:sig w:usb0="80000003" w:usb1="0001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A607EC" w14:textId="77777777" w:rsidR="00A173EC" w:rsidRDefault="007B6ED0">
    <w:pPr>
      <w:jc w:val="right"/>
      <w:rPr>
        <w:color w:val="999999"/>
        <w:sz w:val="16"/>
        <w:szCs w:val="16"/>
      </w:rPr>
    </w:pPr>
    <w:r>
      <w:rPr>
        <w:noProof/>
        <w:lang w:val="en-US"/>
      </w:rPr>
      <w:drawing>
        <wp:anchor distT="114300" distB="114300" distL="114300" distR="114300" simplePos="0" relativeHeight="251659264" behindDoc="0" locked="0" layoutInCell="1" hidden="0" allowOverlap="1" wp14:anchorId="295EB490" wp14:editId="3141D11B">
          <wp:simplePos x="0" y="0"/>
          <wp:positionH relativeFrom="margin">
            <wp:posOffset>-95250</wp:posOffset>
          </wp:positionH>
          <wp:positionV relativeFrom="paragraph">
            <wp:posOffset>-64135</wp:posOffset>
          </wp:positionV>
          <wp:extent cx="1509395" cy="363220"/>
          <wp:effectExtent l="0" t="0" r="0" b="0"/>
          <wp:wrapSquare wrapText="bothSides" distT="114300" distB="114300" distL="114300" distR="114300"/>
          <wp:docPr id="1" name="image2.png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2016-03-27.png"/>
                  <pic:cNvPicPr preferRelativeResize="0"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9395" cy="3632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8A8EE0" w14:textId="77777777" w:rsidR="00A173EC" w:rsidRDefault="007B6ED0" w:rsidP="00422FE7">
    <w:pPr>
      <w:jc w:val="right"/>
      <w:rPr>
        <w:i/>
        <w:color w:val="999999"/>
        <w:sz w:val="16"/>
        <w:szCs w:val="16"/>
      </w:rPr>
    </w:pPr>
    <w:r w:rsidRPr="000C7DD0">
      <w:rPr>
        <w:i/>
        <w:color w:val="595959" w:themeColor="text1" w:themeTint="A6"/>
        <w:sz w:val="16"/>
        <w:szCs w:val="16"/>
      </w:rPr>
      <w:t>DIG3713 – GAME DESIGN PRACTICES</w:t>
    </w:r>
  </w:p>
  <w:p w14:paraId="1F97EC50" w14:textId="77777777" w:rsidR="00A173EC" w:rsidRDefault="00F310E5" w:rsidP="00422FE7">
    <w:pPr>
      <w:jc w:val="right"/>
      <w:rPr>
        <w:i/>
        <w:color w:val="999999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9D917" w14:textId="77777777" w:rsidR="00F310E5" w:rsidRDefault="00F310E5">
      <w:pPr>
        <w:spacing w:line="240" w:lineRule="auto"/>
      </w:pPr>
      <w:r>
        <w:separator/>
      </w:r>
    </w:p>
  </w:footnote>
  <w:footnote w:type="continuationSeparator" w:id="0">
    <w:p w14:paraId="61E2A80D" w14:textId="77777777" w:rsidR="00F310E5" w:rsidRDefault="00F310E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FE0DA4"/>
    <w:multiLevelType w:val="hybridMultilevel"/>
    <w:tmpl w:val="ED5EC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E45130"/>
    <w:multiLevelType w:val="hybridMultilevel"/>
    <w:tmpl w:val="D212A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MLc0MTayNDUwNjFX0lEKTi0uzszPAykwrQUAobdWFSwAAAA="/>
  </w:docVars>
  <w:rsids>
    <w:rsidRoot w:val="00A92883"/>
    <w:rsid w:val="00040DB3"/>
    <w:rsid w:val="00082620"/>
    <w:rsid w:val="000A46CB"/>
    <w:rsid w:val="000B5EA1"/>
    <w:rsid w:val="00133A0F"/>
    <w:rsid w:val="00154FC4"/>
    <w:rsid w:val="0016296C"/>
    <w:rsid w:val="0017243D"/>
    <w:rsid w:val="001D5D38"/>
    <w:rsid w:val="00223EF7"/>
    <w:rsid w:val="002863B0"/>
    <w:rsid w:val="002D690A"/>
    <w:rsid w:val="003662FC"/>
    <w:rsid w:val="00406F1D"/>
    <w:rsid w:val="00453DFF"/>
    <w:rsid w:val="004C16F3"/>
    <w:rsid w:val="005247D8"/>
    <w:rsid w:val="0053529F"/>
    <w:rsid w:val="00545180"/>
    <w:rsid w:val="00575B29"/>
    <w:rsid w:val="00596F6A"/>
    <w:rsid w:val="005F5B64"/>
    <w:rsid w:val="00600E5A"/>
    <w:rsid w:val="00686458"/>
    <w:rsid w:val="006B0361"/>
    <w:rsid w:val="006F1C4D"/>
    <w:rsid w:val="00732E7F"/>
    <w:rsid w:val="007353BC"/>
    <w:rsid w:val="007B6ED0"/>
    <w:rsid w:val="007E0A3C"/>
    <w:rsid w:val="00805E29"/>
    <w:rsid w:val="00842DFB"/>
    <w:rsid w:val="008A6DC1"/>
    <w:rsid w:val="008C6BA7"/>
    <w:rsid w:val="00973A04"/>
    <w:rsid w:val="00981183"/>
    <w:rsid w:val="009A0A71"/>
    <w:rsid w:val="009B4A58"/>
    <w:rsid w:val="00A0372E"/>
    <w:rsid w:val="00A05647"/>
    <w:rsid w:val="00A13E7E"/>
    <w:rsid w:val="00A7454F"/>
    <w:rsid w:val="00A825AF"/>
    <w:rsid w:val="00A92883"/>
    <w:rsid w:val="00AD4564"/>
    <w:rsid w:val="00B15A67"/>
    <w:rsid w:val="00B63BED"/>
    <w:rsid w:val="00CB6793"/>
    <w:rsid w:val="00D37E5F"/>
    <w:rsid w:val="00D77851"/>
    <w:rsid w:val="00D97060"/>
    <w:rsid w:val="00DC140C"/>
    <w:rsid w:val="00E13106"/>
    <w:rsid w:val="00E76460"/>
    <w:rsid w:val="00E80A0F"/>
    <w:rsid w:val="00E8191D"/>
    <w:rsid w:val="00F109CB"/>
    <w:rsid w:val="00F310E5"/>
    <w:rsid w:val="00F32289"/>
    <w:rsid w:val="00F362AC"/>
    <w:rsid w:val="00F64508"/>
    <w:rsid w:val="00FA3369"/>
    <w:rsid w:val="00FA5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4758A"/>
  <w15:chartTrackingRefBased/>
  <w15:docId w15:val="{62796B64-D143-405F-B411-1A05BBC75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92883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288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rsid w:val="00A92883"/>
    <w:pPr>
      <w:keepNext/>
      <w:keepLines/>
      <w:spacing w:before="360" w:after="120"/>
      <w:outlineLvl w:val="1"/>
    </w:pPr>
    <w:rPr>
      <w:b/>
      <w:color w:val="4A86E8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2883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rsid w:val="00A92883"/>
    <w:rPr>
      <w:rFonts w:ascii="Arial" w:eastAsia="Arial" w:hAnsi="Arial" w:cs="Arial"/>
      <w:b/>
      <w:color w:val="4A86E8"/>
      <w:sz w:val="24"/>
      <w:szCs w:val="24"/>
      <w:u w:val="single"/>
      <w:lang w:val="en"/>
    </w:rPr>
  </w:style>
  <w:style w:type="paragraph" w:styleId="ListParagraph">
    <w:name w:val="List Paragraph"/>
    <w:basedOn w:val="Normal"/>
    <w:uiPriority w:val="34"/>
    <w:qFormat/>
    <w:rsid w:val="00A92883"/>
    <w:pPr>
      <w:ind w:left="720"/>
      <w:contextualSpacing/>
    </w:pPr>
  </w:style>
  <w:style w:type="table" w:styleId="TableGrid">
    <w:name w:val="Table Grid"/>
    <w:basedOn w:val="TableNormal"/>
    <w:uiPriority w:val="39"/>
    <w:rsid w:val="00A92883"/>
    <w:pPr>
      <w:spacing w:after="0" w:line="240" w:lineRule="auto"/>
    </w:pPr>
    <w:rPr>
      <w:rFonts w:ascii="Arial" w:eastAsia="Arial" w:hAnsi="Arial" w:cs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6B03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UFH201</b:Tag>
    <b:SourceType>JournalArticle</b:SourceType>
    <b:Guid>{AE3C1600-95BB-423A-BD49-8E2B85B8B23B}</b:Guid>
    <b:Author>
      <b:Author>
        <b:NameList>
          <b:Person>
            <b:Last>Health</b:Last>
            <b:First>UF</b:First>
          </b:Person>
        </b:NameList>
      </b:Author>
    </b:Author>
    <b:Title>Student Isolation and Self-Quarantine</b:Title>
    <b:JournalName>COVID-19 Updates</b:JournalName>
    <b:Year>2020</b:Year>
    <b:RefOrder>1</b:RefOrder>
  </b:Source>
</b:Sources>
</file>

<file path=customXml/itemProps1.xml><?xml version="1.0" encoding="utf-8"?>
<ds:datastoreItem xmlns:ds="http://schemas.openxmlformats.org/officeDocument/2006/customXml" ds:itemID="{1F8137C4-5D47-4A00-988E-A6DECC17C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9</TotalTime>
  <Pages>11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Manley</dc:creator>
  <cp:keywords/>
  <dc:description/>
  <cp:lastModifiedBy>Marissa Manley</cp:lastModifiedBy>
  <cp:revision>62</cp:revision>
  <cp:lastPrinted>2020-12-10T04:35:00Z</cp:lastPrinted>
  <dcterms:created xsi:type="dcterms:W3CDTF">2020-11-04T23:54:00Z</dcterms:created>
  <dcterms:modified xsi:type="dcterms:W3CDTF">2020-12-10T19:20:00Z</dcterms:modified>
</cp:coreProperties>
</file>